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pPr w:leftFromText="180" w:rightFromText="180" w:vertAnchor="text" w:horzAnchor="margin" w:tblpXSpec="right" w:tblpY="163"/>
        <w:tblW w:w="0" w:type="auto"/>
        <w:tblLook w:val="04A0" w:firstRow="1" w:lastRow="0" w:firstColumn="1" w:lastColumn="0" w:noHBand="0" w:noVBand="1"/>
      </w:tblPr>
      <w:tblGrid>
        <w:gridCol w:w="1322"/>
        <w:gridCol w:w="886"/>
      </w:tblGrid>
      <w:tr w:rsidR="004D639E" w14:paraId="28A5585D" w14:textId="77777777" w:rsidTr="00AB457C">
        <w:trPr>
          <w:trHeight w:hRule="exact" w:val="288"/>
        </w:trPr>
        <w:tc>
          <w:tcPr>
            <w:tcW w:w="1322" w:type="dxa"/>
          </w:tcPr>
          <w:p w14:paraId="11EC23C0" w14:textId="190235F8" w:rsidR="004D639E" w:rsidRPr="000E12BC" w:rsidRDefault="00BC0409" w:rsidP="004D639E">
            <w:pPr>
              <w:pStyle w:val="Title"/>
              <w:pBdr>
                <w:bottom w:val="none" w:sz="0" w:space="0" w:color="auto"/>
              </w:pBdr>
              <w:tabs>
                <w:tab w:val="left" w:pos="6566"/>
              </w:tabs>
              <w:jc w:val="center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Question</w:t>
            </w:r>
          </w:p>
        </w:tc>
        <w:tc>
          <w:tcPr>
            <w:tcW w:w="886" w:type="dxa"/>
          </w:tcPr>
          <w:p w14:paraId="2B243F83" w14:textId="77777777" w:rsidR="004D639E" w:rsidRPr="000E12BC" w:rsidRDefault="004D639E" w:rsidP="004D639E">
            <w:pPr>
              <w:pStyle w:val="Title"/>
              <w:pBdr>
                <w:bottom w:val="none" w:sz="0" w:space="0" w:color="auto"/>
              </w:pBdr>
              <w:tabs>
                <w:tab w:val="left" w:pos="6566"/>
              </w:tabs>
              <w:jc w:val="center"/>
              <w:rPr>
                <w:rFonts w:ascii="Times New Roman" w:hAnsi="Times New Roman" w:cs="Times New Roman"/>
                <w:color w:val="0D0D0D" w:themeColor="text1" w:themeTint="F2"/>
                <w:sz w:val="22"/>
                <w:szCs w:val="22"/>
              </w:rPr>
            </w:pPr>
            <w:r w:rsidRPr="000E12BC">
              <w:rPr>
                <w:rFonts w:ascii="Times New Roman" w:hAnsi="Times New Roman" w:cs="Times New Roman"/>
                <w:color w:val="0D0D0D" w:themeColor="text1" w:themeTint="F2"/>
                <w:sz w:val="22"/>
                <w:szCs w:val="22"/>
              </w:rPr>
              <w:t>Score</w:t>
            </w:r>
          </w:p>
        </w:tc>
      </w:tr>
      <w:tr w:rsidR="004D639E" w14:paraId="44B2A353" w14:textId="77777777" w:rsidTr="00AB457C">
        <w:trPr>
          <w:trHeight w:hRule="exact" w:val="288"/>
        </w:trPr>
        <w:tc>
          <w:tcPr>
            <w:tcW w:w="1322" w:type="dxa"/>
          </w:tcPr>
          <w:p w14:paraId="6A3B9E1B" w14:textId="7656E8FB" w:rsidR="004D639E" w:rsidRPr="000E12BC" w:rsidRDefault="008E2A4F" w:rsidP="004D639E">
            <w:pPr>
              <w:pStyle w:val="Title"/>
              <w:pBdr>
                <w:bottom w:val="none" w:sz="0" w:space="0" w:color="auto"/>
              </w:pBdr>
              <w:tabs>
                <w:tab w:val="left" w:pos="6566"/>
              </w:tabs>
              <w:jc w:val="center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1</w:t>
            </w:r>
          </w:p>
        </w:tc>
        <w:tc>
          <w:tcPr>
            <w:tcW w:w="886" w:type="dxa"/>
          </w:tcPr>
          <w:p w14:paraId="0C2D661A" w14:textId="022222FA" w:rsidR="004D639E" w:rsidRPr="000E12BC" w:rsidRDefault="00975A88" w:rsidP="004D639E">
            <w:pPr>
              <w:pStyle w:val="Title"/>
              <w:pBdr>
                <w:bottom w:val="none" w:sz="0" w:space="0" w:color="auto"/>
              </w:pBdr>
              <w:tabs>
                <w:tab w:val="left" w:pos="6566"/>
              </w:tabs>
              <w:jc w:val="center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/</w:t>
            </w:r>
            <w:r w:rsidR="00C81A77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4</w:t>
            </w:r>
          </w:p>
        </w:tc>
      </w:tr>
      <w:tr w:rsidR="004D639E" w14:paraId="4647D47A" w14:textId="77777777" w:rsidTr="00AB457C">
        <w:trPr>
          <w:trHeight w:hRule="exact" w:val="288"/>
        </w:trPr>
        <w:tc>
          <w:tcPr>
            <w:tcW w:w="1322" w:type="dxa"/>
          </w:tcPr>
          <w:p w14:paraId="1430839E" w14:textId="7F34C9F5" w:rsidR="004D639E" w:rsidRPr="000E12BC" w:rsidRDefault="008E2A4F" w:rsidP="004D639E">
            <w:pPr>
              <w:pStyle w:val="Title"/>
              <w:pBdr>
                <w:bottom w:val="none" w:sz="0" w:space="0" w:color="auto"/>
              </w:pBdr>
              <w:tabs>
                <w:tab w:val="left" w:pos="6566"/>
              </w:tabs>
              <w:jc w:val="center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2</w:t>
            </w:r>
          </w:p>
        </w:tc>
        <w:tc>
          <w:tcPr>
            <w:tcW w:w="886" w:type="dxa"/>
          </w:tcPr>
          <w:p w14:paraId="2435FD6C" w14:textId="2DAA9B51" w:rsidR="004D639E" w:rsidRPr="000E12BC" w:rsidRDefault="008E2A4F" w:rsidP="004D639E">
            <w:pPr>
              <w:pStyle w:val="Title"/>
              <w:pBdr>
                <w:bottom w:val="none" w:sz="0" w:space="0" w:color="auto"/>
              </w:pBdr>
              <w:tabs>
                <w:tab w:val="left" w:pos="6566"/>
              </w:tabs>
              <w:jc w:val="center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/</w:t>
            </w:r>
            <w:r w:rsidR="00C81A77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4</w:t>
            </w:r>
          </w:p>
        </w:tc>
      </w:tr>
      <w:tr w:rsidR="00BF1F2D" w14:paraId="5FAB6B58" w14:textId="77777777" w:rsidTr="00AB457C">
        <w:trPr>
          <w:trHeight w:hRule="exact" w:val="288"/>
        </w:trPr>
        <w:tc>
          <w:tcPr>
            <w:tcW w:w="1322" w:type="dxa"/>
          </w:tcPr>
          <w:p w14:paraId="6D0DEC2E" w14:textId="301B00AC" w:rsidR="00BF1F2D" w:rsidRDefault="008E2A4F" w:rsidP="004D639E">
            <w:pPr>
              <w:pStyle w:val="Title"/>
              <w:pBdr>
                <w:bottom w:val="none" w:sz="0" w:space="0" w:color="auto"/>
              </w:pBdr>
              <w:tabs>
                <w:tab w:val="left" w:pos="6566"/>
              </w:tabs>
              <w:jc w:val="center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3</w:t>
            </w:r>
          </w:p>
        </w:tc>
        <w:tc>
          <w:tcPr>
            <w:tcW w:w="886" w:type="dxa"/>
          </w:tcPr>
          <w:p w14:paraId="4A2A9BE5" w14:textId="1D0A5F27" w:rsidR="00BF1F2D" w:rsidRDefault="008E2A4F" w:rsidP="004D639E">
            <w:pPr>
              <w:pStyle w:val="Title"/>
              <w:pBdr>
                <w:bottom w:val="none" w:sz="0" w:space="0" w:color="auto"/>
              </w:pBdr>
              <w:tabs>
                <w:tab w:val="left" w:pos="6566"/>
              </w:tabs>
              <w:jc w:val="center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/</w:t>
            </w:r>
            <w:r w:rsidR="00C81A77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4</w:t>
            </w:r>
          </w:p>
        </w:tc>
      </w:tr>
      <w:tr w:rsidR="009F1527" w14:paraId="326B97E6" w14:textId="77777777" w:rsidTr="00AB457C">
        <w:trPr>
          <w:trHeight w:hRule="exact" w:val="288"/>
        </w:trPr>
        <w:tc>
          <w:tcPr>
            <w:tcW w:w="1322" w:type="dxa"/>
          </w:tcPr>
          <w:p w14:paraId="5A7FCE37" w14:textId="2EEB3A92" w:rsidR="009F1527" w:rsidRDefault="008E2A4F" w:rsidP="004D639E">
            <w:pPr>
              <w:pStyle w:val="Title"/>
              <w:pBdr>
                <w:bottom w:val="none" w:sz="0" w:space="0" w:color="auto"/>
              </w:pBdr>
              <w:tabs>
                <w:tab w:val="left" w:pos="6566"/>
              </w:tabs>
              <w:jc w:val="center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4</w:t>
            </w:r>
          </w:p>
        </w:tc>
        <w:tc>
          <w:tcPr>
            <w:tcW w:w="886" w:type="dxa"/>
          </w:tcPr>
          <w:p w14:paraId="741706C5" w14:textId="0B6EF7B7" w:rsidR="009F1527" w:rsidRDefault="008E2A4F" w:rsidP="004D639E">
            <w:pPr>
              <w:pStyle w:val="Title"/>
              <w:pBdr>
                <w:bottom w:val="none" w:sz="0" w:space="0" w:color="auto"/>
              </w:pBdr>
              <w:tabs>
                <w:tab w:val="left" w:pos="6566"/>
              </w:tabs>
              <w:jc w:val="center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/</w:t>
            </w:r>
            <w:r w:rsidR="00C81A77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8</w:t>
            </w:r>
          </w:p>
        </w:tc>
      </w:tr>
      <w:tr w:rsidR="004D639E" w14:paraId="6AAA08FB" w14:textId="77777777" w:rsidTr="00AB457C">
        <w:trPr>
          <w:trHeight w:hRule="exact" w:val="288"/>
        </w:trPr>
        <w:tc>
          <w:tcPr>
            <w:tcW w:w="1322" w:type="dxa"/>
          </w:tcPr>
          <w:p w14:paraId="4D2A4688" w14:textId="77777777" w:rsidR="004D639E" w:rsidRPr="000E12BC" w:rsidRDefault="004D639E" w:rsidP="004D639E">
            <w:pPr>
              <w:pStyle w:val="Title"/>
              <w:pBdr>
                <w:bottom w:val="none" w:sz="0" w:space="0" w:color="auto"/>
              </w:pBdr>
              <w:tabs>
                <w:tab w:val="left" w:pos="6566"/>
              </w:tabs>
              <w:jc w:val="center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 w:rsidRPr="000E12BC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Total</w:t>
            </w:r>
          </w:p>
        </w:tc>
        <w:tc>
          <w:tcPr>
            <w:tcW w:w="886" w:type="dxa"/>
          </w:tcPr>
          <w:p w14:paraId="69E0A86B" w14:textId="5F4C77F5" w:rsidR="004D639E" w:rsidRPr="000E12BC" w:rsidRDefault="004D639E" w:rsidP="004D639E">
            <w:pPr>
              <w:pStyle w:val="Title"/>
              <w:pBdr>
                <w:bottom w:val="none" w:sz="0" w:space="0" w:color="auto"/>
              </w:pBdr>
              <w:tabs>
                <w:tab w:val="left" w:pos="6566"/>
              </w:tabs>
              <w:jc w:val="center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/</w:t>
            </w:r>
            <w:r w:rsidR="00505581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20</w:t>
            </w:r>
          </w:p>
        </w:tc>
      </w:tr>
    </w:tbl>
    <w:p w14:paraId="42E9326B" w14:textId="3405E2F7" w:rsidR="004D639E" w:rsidRPr="00B12CAF" w:rsidRDefault="00BA3A9A" w:rsidP="004D639E">
      <w:pPr>
        <w:pStyle w:val="Title"/>
        <w:pBdr>
          <w:bottom w:val="single" w:sz="8" w:space="15" w:color="4F81BD" w:themeColor="accent1"/>
        </w:pBdr>
        <w:tabs>
          <w:tab w:val="left" w:pos="6566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</w:rPr>
        <w:t>CY350</w:t>
      </w:r>
      <w:r w:rsidR="00A86C1A">
        <w:rPr>
          <w:rFonts w:ascii="Times New Roman" w:hAnsi="Times New Roman" w:cs="Times New Roman"/>
        </w:rPr>
        <w:t xml:space="preserve"> – </w:t>
      </w:r>
      <w:r w:rsidR="00E2187E">
        <w:rPr>
          <w:rFonts w:ascii="Times New Roman" w:hAnsi="Times New Roman" w:cs="Times New Roman"/>
        </w:rPr>
        <w:t>Final Project</w:t>
      </w:r>
      <w:r w:rsidR="00AC4AD3">
        <w:rPr>
          <w:rFonts w:ascii="Times New Roman" w:hAnsi="Times New Roman" w:cs="Times New Roman"/>
        </w:rPr>
        <w:t xml:space="preserve"> </w:t>
      </w:r>
      <w:r w:rsidR="00A04976">
        <w:rPr>
          <w:rFonts w:ascii="Times New Roman" w:hAnsi="Times New Roman" w:cs="Times New Roman"/>
        </w:rPr>
        <w:t>Reflection</w:t>
      </w:r>
    </w:p>
    <w:p w14:paraId="4C691201" w14:textId="24EA1DBC" w:rsidR="00A04976" w:rsidRDefault="00E2187E" w:rsidP="0049524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final project </w:t>
      </w:r>
      <w:r w:rsidR="00A04976">
        <w:rPr>
          <w:rFonts w:ascii="Times New Roman" w:hAnsi="Times New Roman" w:cs="Times New Roman"/>
          <w:sz w:val="24"/>
          <w:szCs w:val="24"/>
        </w:rPr>
        <w:t>evaluation</w:t>
      </w:r>
      <w:r w:rsidR="00AC4AD3">
        <w:rPr>
          <w:rFonts w:ascii="Times New Roman" w:hAnsi="Times New Roman" w:cs="Times New Roman"/>
          <w:sz w:val="24"/>
          <w:szCs w:val="24"/>
        </w:rPr>
        <w:t xml:space="preserve"> is meant to give you the opportunity to demonstrate your ability to</w:t>
      </w:r>
      <w:r w:rsidR="00A04976">
        <w:rPr>
          <w:rFonts w:ascii="Times New Roman" w:hAnsi="Times New Roman" w:cs="Times New Roman"/>
          <w:sz w:val="24"/>
          <w:szCs w:val="24"/>
        </w:rPr>
        <w:t xml:space="preserve"> reflect</w:t>
      </w:r>
      <w:r w:rsidR="00BC2B98">
        <w:rPr>
          <w:rFonts w:ascii="Times New Roman" w:hAnsi="Times New Roman" w:cs="Times New Roman"/>
          <w:sz w:val="24"/>
          <w:szCs w:val="24"/>
        </w:rPr>
        <w:t xml:space="preserve"> on</w:t>
      </w:r>
      <w:r w:rsidR="00A04976">
        <w:rPr>
          <w:rFonts w:ascii="Times New Roman" w:hAnsi="Times New Roman" w:cs="Times New Roman"/>
          <w:sz w:val="24"/>
          <w:szCs w:val="24"/>
        </w:rPr>
        <w:t xml:space="preserve"> </w:t>
      </w:r>
      <w:r w:rsidR="00BC2B98">
        <w:rPr>
          <w:rFonts w:ascii="Times New Roman" w:hAnsi="Times New Roman" w:cs="Times New Roman"/>
          <w:sz w:val="24"/>
          <w:szCs w:val="24"/>
        </w:rPr>
        <w:t>your and your group’s performance, strengths, and weaknesses</w:t>
      </w:r>
      <w:r w:rsidR="00A17E4E">
        <w:rPr>
          <w:rFonts w:ascii="Times New Roman" w:hAnsi="Times New Roman" w:cs="Times New Roman"/>
          <w:sz w:val="24"/>
          <w:szCs w:val="24"/>
        </w:rPr>
        <w:t xml:space="preserve"> through the design, implementation, and testing of your final project.  It includes both technical assessments as well evaluations of group dynamics and how </w:t>
      </w:r>
      <w:r w:rsidR="008E7D27">
        <w:rPr>
          <w:rFonts w:ascii="Times New Roman" w:hAnsi="Times New Roman" w:cs="Times New Roman"/>
          <w:sz w:val="24"/>
          <w:szCs w:val="24"/>
        </w:rPr>
        <w:t>they interacted in pursuit of a successful final product.</w:t>
      </w:r>
      <w:r w:rsidR="00FB2DF6">
        <w:rPr>
          <w:rFonts w:ascii="Times New Roman" w:hAnsi="Times New Roman" w:cs="Times New Roman"/>
          <w:sz w:val="24"/>
          <w:szCs w:val="24"/>
        </w:rPr>
        <w:t xml:space="preserve">  Answer the following questions</w:t>
      </w:r>
      <w:r w:rsidR="00263BFD">
        <w:rPr>
          <w:rFonts w:ascii="Times New Roman" w:hAnsi="Times New Roman" w:cs="Times New Roman"/>
          <w:sz w:val="24"/>
          <w:szCs w:val="24"/>
        </w:rPr>
        <w:t xml:space="preserve"> thoroughly to earn the maximum points for each.</w:t>
      </w:r>
      <w:r w:rsidR="007A4868">
        <w:rPr>
          <w:rFonts w:ascii="Times New Roman" w:hAnsi="Times New Roman" w:cs="Times New Roman"/>
          <w:sz w:val="24"/>
          <w:szCs w:val="24"/>
        </w:rPr>
        <w:t xml:space="preserve">  Your combined answers should </w:t>
      </w:r>
      <w:r w:rsidR="00C81A77">
        <w:rPr>
          <w:rFonts w:ascii="Times New Roman" w:hAnsi="Times New Roman" w:cs="Times New Roman"/>
          <w:sz w:val="24"/>
          <w:szCs w:val="24"/>
        </w:rPr>
        <w:t>be no less than</w:t>
      </w:r>
      <w:r w:rsidR="007A4868">
        <w:rPr>
          <w:rFonts w:ascii="Times New Roman" w:hAnsi="Times New Roman" w:cs="Times New Roman"/>
          <w:sz w:val="24"/>
          <w:szCs w:val="24"/>
        </w:rPr>
        <w:t xml:space="preserve"> app</w:t>
      </w:r>
      <w:r w:rsidR="00C81A77">
        <w:rPr>
          <w:rFonts w:ascii="Times New Roman" w:hAnsi="Times New Roman" w:cs="Times New Roman"/>
          <w:sz w:val="24"/>
          <w:szCs w:val="24"/>
        </w:rPr>
        <w:t xml:space="preserve">x. </w:t>
      </w:r>
      <w:r w:rsidR="007A4868">
        <w:rPr>
          <w:rFonts w:ascii="Times New Roman" w:hAnsi="Times New Roman" w:cs="Times New Roman"/>
          <w:sz w:val="24"/>
          <w:szCs w:val="24"/>
        </w:rPr>
        <w:t>1 page in length.</w:t>
      </w:r>
    </w:p>
    <w:p w14:paraId="2D1063D7" w14:textId="275463B7" w:rsidR="00362EFA" w:rsidRDefault="00463D96" w:rsidP="003D3D21">
      <w:pPr>
        <w:pStyle w:val="ListParagraph"/>
        <w:numPr>
          <w:ilvl w:val="0"/>
          <w:numId w:val="50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(</w:t>
      </w:r>
      <w:r w:rsidR="00894A18">
        <w:rPr>
          <w:rFonts w:ascii="Times New Roman" w:hAnsi="Times New Roman" w:cs="Times New Roman"/>
          <w:sz w:val="24"/>
          <w:szCs w:val="24"/>
        </w:rPr>
        <w:t>4</w:t>
      </w:r>
      <w:r>
        <w:rPr>
          <w:rFonts w:ascii="Times New Roman" w:hAnsi="Times New Roman" w:cs="Times New Roman"/>
          <w:sz w:val="24"/>
          <w:szCs w:val="24"/>
        </w:rPr>
        <w:t xml:space="preserve"> points) </w:t>
      </w:r>
      <w:r w:rsidR="00096DEE">
        <w:rPr>
          <w:rFonts w:ascii="Times New Roman" w:hAnsi="Times New Roman" w:cs="Times New Roman"/>
          <w:sz w:val="24"/>
          <w:szCs w:val="24"/>
        </w:rPr>
        <w:t xml:space="preserve">What was the most technically </w:t>
      </w:r>
      <w:r w:rsidR="00E62788">
        <w:rPr>
          <w:rFonts w:ascii="Times New Roman" w:hAnsi="Times New Roman" w:cs="Times New Roman"/>
          <w:sz w:val="24"/>
          <w:szCs w:val="24"/>
        </w:rPr>
        <w:t>challenging</w:t>
      </w:r>
      <w:r w:rsidR="00096DEE">
        <w:rPr>
          <w:rFonts w:ascii="Times New Roman" w:hAnsi="Times New Roman" w:cs="Times New Roman"/>
          <w:sz w:val="24"/>
          <w:szCs w:val="24"/>
        </w:rPr>
        <w:t xml:space="preserve"> design and/or implementation problem your group solved</w:t>
      </w:r>
      <w:r w:rsidR="00554185">
        <w:rPr>
          <w:rFonts w:ascii="Times New Roman" w:hAnsi="Times New Roman" w:cs="Times New Roman"/>
          <w:sz w:val="24"/>
          <w:szCs w:val="24"/>
        </w:rPr>
        <w:t xml:space="preserve"> in the course of completing th</w:t>
      </w:r>
      <w:r w:rsidR="00AC4835">
        <w:rPr>
          <w:rFonts w:ascii="Times New Roman" w:hAnsi="Times New Roman" w:cs="Times New Roman"/>
          <w:sz w:val="24"/>
          <w:szCs w:val="24"/>
        </w:rPr>
        <w:t>is</w:t>
      </w:r>
      <w:r w:rsidR="00554185">
        <w:rPr>
          <w:rFonts w:ascii="Times New Roman" w:hAnsi="Times New Roman" w:cs="Times New Roman"/>
          <w:sz w:val="24"/>
          <w:szCs w:val="24"/>
        </w:rPr>
        <w:t xml:space="preserve"> project</w:t>
      </w:r>
      <w:r w:rsidR="000E18BF">
        <w:rPr>
          <w:rFonts w:ascii="Times New Roman" w:hAnsi="Times New Roman" w:cs="Times New Roman"/>
          <w:sz w:val="24"/>
          <w:szCs w:val="24"/>
        </w:rPr>
        <w:t>?</w:t>
      </w:r>
      <w:r w:rsidR="00554185">
        <w:rPr>
          <w:rFonts w:ascii="Times New Roman" w:hAnsi="Times New Roman" w:cs="Times New Roman"/>
          <w:sz w:val="24"/>
          <w:szCs w:val="24"/>
        </w:rPr>
        <w:t xml:space="preserve">  Explain</w:t>
      </w:r>
      <w:r w:rsidR="001D5BA0">
        <w:rPr>
          <w:rFonts w:ascii="Times New Roman" w:hAnsi="Times New Roman" w:cs="Times New Roman"/>
          <w:sz w:val="24"/>
          <w:szCs w:val="24"/>
        </w:rPr>
        <w:t xml:space="preserve"> how you first realized this was a significant problem.  Discuss the group’s strategy in </w:t>
      </w:r>
      <w:r w:rsidR="00612BE1">
        <w:rPr>
          <w:rFonts w:ascii="Times New Roman" w:hAnsi="Times New Roman" w:cs="Times New Roman"/>
          <w:sz w:val="24"/>
          <w:szCs w:val="24"/>
        </w:rPr>
        <w:t>devising potential solutions</w:t>
      </w:r>
      <w:r w:rsidR="00362EFA">
        <w:rPr>
          <w:rFonts w:ascii="Times New Roman" w:hAnsi="Times New Roman" w:cs="Times New Roman"/>
          <w:sz w:val="24"/>
          <w:szCs w:val="24"/>
        </w:rPr>
        <w:t xml:space="preserve"> to the problem, and, ultimately, how you solved the problem.</w:t>
      </w:r>
    </w:p>
    <w:p w14:paraId="5116423B" w14:textId="77777777" w:rsidR="00C3422A" w:rsidRDefault="00C3422A" w:rsidP="00C3422A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0D120662" w14:textId="79B75B2A" w:rsidR="00263BFD" w:rsidRDefault="00362EFA" w:rsidP="003D3D21">
      <w:pPr>
        <w:pStyle w:val="ListParagraph"/>
        <w:numPr>
          <w:ilvl w:val="0"/>
          <w:numId w:val="50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(</w:t>
      </w:r>
      <w:r w:rsidR="00894A18">
        <w:rPr>
          <w:rFonts w:ascii="Times New Roman" w:hAnsi="Times New Roman" w:cs="Times New Roman"/>
          <w:sz w:val="24"/>
          <w:szCs w:val="24"/>
        </w:rPr>
        <w:t>4</w:t>
      </w:r>
      <w:r>
        <w:rPr>
          <w:rFonts w:ascii="Times New Roman" w:hAnsi="Times New Roman" w:cs="Times New Roman"/>
          <w:sz w:val="24"/>
          <w:szCs w:val="24"/>
        </w:rPr>
        <w:t xml:space="preserve"> points) </w:t>
      </w:r>
      <w:r w:rsidR="00FD62A4">
        <w:rPr>
          <w:rFonts w:ascii="Times New Roman" w:hAnsi="Times New Roman" w:cs="Times New Roman"/>
          <w:sz w:val="24"/>
          <w:szCs w:val="24"/>
        </w:rPr>
        <w:t xml:space="preserve">What was the </w:t>
      </w:r>
      <w:r w:rsidR="00756E45">
        <w:rPr>
          <w:rFonts w:ascii="Times New Roman" w:hAnsi="Times New Roman" w:cs="Times New Roman"/>
          <w:sz w:val="24"/>
          <w:szCs w:val="24"/>
        </w:rPr>
        <w:t xml:space="preserve">single </w:t>
      </w:r>
      <w:r w:rsidR="00FD62A4">
        <w:rPr>
          <w:rFonts w:ascii="Times New Roman" w:hAnsi="Times New Roman" w:cs="Times New Roman"/>
          <w:sz w:val="24"/>
          <w:szCs w:val="24"/>
        </w:rPr>
        <w:t xml:space="preserve">most valuable concept and/or practice you learned </w:t>
      </w:r>
      <w:r w:rsidR="002F010F">
        <w:rPr>
          <w:rFonts w:ascii="Times New Roman" w:hAnsi="Times New Roman" w:cs="Times New Roman"/>
          <w:sz w:val="24"/>
          <w:szCs w:val="24"/>
        </w:rPr>
        <w:t>through the process of completing this project?  This can be process-based</w:t>
      </w:r>
      <w:r w:rsidR="00C04AA9">
        <w:rPr>
          <w:rFonts w:ascii="Times New Roman" w:hAnsi="Times New Roman" w:cs="Times New Roman"/>
          <w:sz w:val="24"/>
          <w:szCs w:val="24"/>
        </w:rPr>
        <w:t xml:space="preserve"> or</w:t>
      </w:r>
      <w:r w:rsidR="002F010F">
        <w:rPr>
          <w:rFonts w:ascii="Times New Roman" w:hAnsi="Times New Roman" w:cs="Times New Roman"/>
          <w:sz w:val="24"/>
          <w:szCs w:val="24"/>
        </w:rPr>
        <w:t xml:space="preserve"> technical-based, i.e. </w:t>
      </w:r>
      <w:r w:rsidR="00CA5DE6">
        <w:rPr>
          <w:rFonts w:ascii="Times New Roman" w:hAnsi="Times New Roman" w:cs="Times New Roman"/>
          <w:sz w:val="24"/>
          <w:szCs w:val="24"/>
        </w:rPr>
        <w:t xml:space="preserve">you learned how to effectively troubleshoot </w:t>
      </w:r>
      <w:r w:rsidR="00C04AA9">
        <w:rPr>
          <w:rFonts w:ascii="Times New Roman" w:hAnsi="Times New Roman" w:cs="Times New Roman"/>
          <w:sz w:val="24"/>
          <w:szCs w:val="24"/>
        </w:rPr>
        <w:t>complex routing problems.</w:t>
      </w:r>
      <w:r w:rsidR="000E18BF">
        <w:rPr>
          <w:rFonts w:ascii="Times New Roman" w:hAnsi="Times New Roman" w:cs="Times New Roman"/>
          <w:sz w:val="24"/>
          <w:szCs w:val="24"/>
        </w:rPr>
        <w:t xml:space="preserve">  </w:t>
      </w:r>
      <w:r w:rsidR="00C04AA9">
        <w:rPr>
          <w:rFonts w:ascii="Times New Roman" w:hAnsi="Times New Roman" w:cs="Times New Roman"/>
          <w:sz w:val="24"/>
          <w:szCs w:val="24"/>
        </w:rPr>
        <w:t>Describe the difference</w:t>
      </w:r>
      <w:r w:rsidR="00242CB0">
        <w:rPr>
          <w:rFonts w:ascii="Times New Roman" w:hAnsi="Times New Roman" w:cs="Times New Roman"/>
          <w:sz w:val="24"/>
          <w:szCs w:val="24"/>
        </w:rPr>
        <w:t xml:space="preserve"> between your understanding of this process/concept prior to </w:t>
      </w:r>
      <w:r w:rsidR="00D62AC6">
        <w:rPr>
          <w:rFonts w:ascii="Times New Roman" w:hAnsi="Times New Roman" w:cs="Times New Roman"/>
          <w:sz w:val="24"/>
          <w:szCs w:val="24"/>
        </w:rPr>
        <w:t xml:space="preserve">and after completing the </w:t>
      </w:r>
      <w:r w:rsidR="00242CB0">
        <w:rPr>
          <w:rFonts w:ascii="Times New Roman" w:hAnsi="Times New Roman" w:cs="Times New Roman"/>
          <w:sz w:val="24"/>
          <w:szCs w:val="24"/>
        </w:rPr>
        <w:t xml:space="preserve">project.  </w:t>
      </w:r>
      <w:r w:rsidR="00153EE2">
        <w:rPr>
          <w:rFonts w:ascii="Times New Roman" w:hAnsi="Times New Roman" w:cs="Times New Roman"/>
          <w:sz w:val="24"/>
          <w:szCs w:val="24"/>
        </w:rPr>
        <w:t>How can you use these skills for future network-related and non-network-related tasks and projects?</w:t>
      </w:r>
    </w:p>
    <w:p w14:paraId="5CE7F926" w14:textId="77777777" w:rsidR="00505581" w:rsidRPr="00505581" w:rsidRDefault="00505581" w:rsidP="00505581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6A31D8FD" w14:textId="1F20D861" w:rsidR="00153EE2" w:rsidRDefault="00C3422A" w:rsidP="003D3D21">
      <w:pPr>
        <w:pStyle w:val="ListParagraph"/>
        <w:numPr>
          <w:ilvl w:val="0"/>
          <w:numId w:val="50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(</w:t>
      </w:r>
      <w:r w:rsidR="00894A18">
        <w:rPr>
          <w:rFonts w:ascii="Times New Roman" w:hAnsi="Times New Roman" w:cs="Times New Roman"/>
          <w:sz w:val="24"/>
          <w:szCs w:val="24"/>
        </w:rPr>
        <w:t>4</w:t>
      </w:r>
      <w:r>
        <w:rPr>
          <w:rFonts w:ascii="Times New Roman" w:hAnsi="Times New Roman" w:cs="Times New Roman"/>
          <w:sz w:val="24"/>
          <w:szCs w:val="24"/>
        </w:rPr>
        <w:t xml:space="preserve"> points) </w:t>
      </w:r>
      <w:r w:rsidR="00444EA5">
        <w:rPr>
          <w:rFonts w:ascii="Times New Roman" w:hAnsi="Times New Roman" w:cs="Times New Roman"/>
          <w:sz w:val="24"/>
          <w:szCs w:val="24"/>
        </w:rPr>
        <w:t xml:space="preserve">How did team dynamics contribute </w:t>
      </w:r>
      <w:r w:rsidR="00A019EE">
        <w:rPr>
          <w:rFonts w:ascii="Times New Roman" w:hAnsi="Times New Roman" w:cs="Times New Roman"/>
          <w:sz w:val="24"/>
          <w:szCs w:val="24"/>
        </w:rPr>
        <w:t xml:space="preserve">to </w:t>
      </w:r>
      <w:r w:rsidR="00444EA5">
        <w:rPr>
          <w:rFonts w:ascii="Times New Roman" w:hAnsi="Times New Roman" w:cs="Times New Roman"/>
          <w:sz w:val="24"/>
          <w:szCs w:val="24"/>
        </w:rPr>
        <w:t>or hinder your group’s performance?  Did all team members</w:t>
      </w:r>
      <w:r w:rsidR="00612A75">
        <w:rPr>
          <w:rFonts w:ascii="Times New Roman" w:hAnsi="Times New Roman" w:cs="Times New Roman"/>
          <w:sz w:val="24"/>
          <w:szCs w:val="24"/>
        </w:rPr>
        <w:t xml:space="preserve"> strive to contribute as much as possible to the group and help others as needed?  (You will have more space to expand in the peer evaluations for this.)  </w:t>
      </w:r>
      <w:r w:rsidR="00A019EE">
        <w:rPr>
          <w:rFonts w:ascii="Times New Roman" w:hAnsi="Times New Roman" w:cs="Times New Roman"/>
          <w:sz w:val="24"/>
          <w:szCs w:val="24"/>
        </w:rPr>
        <w:t>How w</w:t>
      </w:r>
      <w:r w:rsidR="00103056">
        <w:rPr>
          <w:rFonts w:ascii="Times New Roman" w:hAnsi="Times New Roman" w:cs="Times New Roman"/>
          <w:sz w:val="24"/>
          <w:szCs w:val="24"/>
        </w:rPr>
        <w:t>ere you able to learn from other team members through their techn</w:t>
      </w:r>
      <w:r w:rsidR="00D62AD4">
        <w:rPr>
          <w:rFonts w:ascii="Times New Roman" w:hAnsi="Times New Roman" w:cs="Times New Roman"/>
          <w:sz w:val="24"/>
          <w:szCs w:val="24"/>
        </w:rPr>
        <w:t>ical knowledge and/or their thought process when tackling a problem</w:t>
      </w:r>
      <w:r w:rsidR="00D87D06">
        <w:rPr>
          <w:rFonts w:ascii="Times New Roman" w:hAnsi="Times New Roman" w:cs="Times New Roman"/>
          <w:sz w:val="24"/>
          <w:szCs w:val="24"/>
        </w:rPr>
        <w:t xml:space="preserve">?  </w:t>
      </w:r>
    </w:p>
    <w:p w14:paraId="0EA436ED" w14:textId="77777777" w:rsidR="00C3422A" w:rsidRDefault="00C3422A" w:rsidP="00505581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2AF2C434" w14:textId="7FA4BCA8" w:rsidR="003D3D21" w:rsidRDefault="00C3422A" w:rsidP="003D3D21">
      <w:pPr>
        <w:pStyle w:val="ListParagraph"/>
        <w:numPr>
          <w:ilvl w:val="0"/>
          <w:numId w:val="50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(</w:t>
      </w:r>
      <w:r w:rsidR="00894A18">
        <w:rPr>
          <w:rFonts w:ascii="Times New Roman" w:hAnsi="Times New Roman" w:cs="Times New Roman"/>
          <w:sz w:val="24"/>
          <w:szCs w:val="24"/>
        </w:rPr>
        <w:t>8</w:t>
      </w:r>
      <w:r>
        <w:rPr>
          <w:rFonts w:ascii="Times New Roman" w:hAnsi="Times New Roman" w:cs="Times New Roman"/>
          <w:sz w:val="24"/>
          <w:szCs w:val="24"/>
        </w:rPr>
        <w:t xml:space="preserve"> poi</w:t>
      </w:r>
      <w:r w:rsidR="00505581">
        <w:rPr>
          <w:rFonts w:ascii="Times New Roman" w:hAnsi="Times New Roman" w:cs="Times New Roman"/>
          <w:sz w:val="24"/>
          <w:szCs w:val="24"/>
        </w:rPr>
        <w:t>nts</w:t>
      </w:r>
      <w:r>
        <w:rPr>
          <w:rFonts w:ascii="Times New Roman" w:hAnsi="Times New Roman" w:cs="Times New Roman"/>
          <w:sz w:val="24"/>
          <w:szCs w:val="24"/>
        </w:rPr>
        <w:t>)</w:t>
      </w:r>
      <w:r w:rsidR="00505581">
        <w:rPr>
          <w:rFonts w:ascii="Times New Roman" w:hAnsi="Times New Roman" w:cs="Times New Roman"/>
          <w:sz w:val="24"/>
          <w:szCs w:val="24"/>
        </w:rPr>
        <w:t xml:space="preserve"> </w:t>
      </w:r>
      <w:r w:rsidR="00D3058E">
        <w:rPr>
          <w:rFonts w:ascii="Times New Roman" w:hAnsi="Times New Roman" w:cs="Times New Roman"/>
          <w:sz w:val="24"/>
          <w:szCs w:val="24"/>
        </w:rPr>
        <w:t xml:space="preserve">Explain in </w:t>
      </w:r>
      <w:r w:rsidR="00657C76">
        <w:rPr>
          <w:rFonts w:ascii="Times New Roman" w:hAnsi="Times New Roman" w:cs="Times New Roman"/>
          <w:sz w:val="24"/>
          <w:szCs w:val="24"/>
        </w:rPr>
        <w:t>significant detail your direct contributions to this group project</w:t>
      </w:r>
      <w:r w:rsidR="003E5442">
        <w:rPr>
          <w:rFonts w:ascii="Times New Roman" w:hAnsi="Times New Roman" w:cs="Times New Roman"/>
          <w:sz w:val="24"/>
          <w:szCs w:val="24"/>
        </w:rPr>
        <w:t xml:space="preserve">.  Your explanation should include, but is not limited </w:t>
      </w:r>
      <w:proofErr w:type="gramStart"/>
      <w:r w:rsidR="003E5442">
        <w:rPr>
          <w:rFonts w:ascii="Times New Roman" w:hAnsi="Times New Roman" w:cs="Times New Roman"/>
          <w:sz w:val="24"/>
          <w:szCs w:val="24"/>
        </w:rPr>
        <w:t>to:</w:t>
      </w:r>
      <w:proofErr w:type="gramEnd"/>
      <w:r w:rsidR="003E5442">
        <w:rPr>
          <w:rFonts w:ascii="Times New Roman" w:hAnsi="Times New Roman" w:cs="Times New Roman"/>
          <w:sz w:val="24"/>
          <w:szCs w:val="24"/>
        </w:rPr>
        <w:t xml:space="preserve"> </w:t>
      </w:r>
      <w:r w:rsidR="000734F9">
        <w:rPr>
          <w:rFonts w:ascii="Times New Roman" w:hAnsi="Times New Roman" w:cs="Times New Roman"/>
          <w:sz w:val="24"/>
          <w:szCs w:val="24"/>
        </w:rPr>
        <w:t>specific technical contributions, i.e. routing switching, ACLs, SSH ACLs, troubleshooting</w:t>
      </w:r>
      <w:r w:rsidR="00F55CD3">
        <w:rPr>
          <w:rFonts w:ascii="Times New Roman" w:hAnsi="Times New Roman" w:cs="Times New Roman"/>
          <w:sz w:val="24"/>
          <w:szCs w:val="24"/>
        </w:rPr>
        <w:t>, IP assignment, subnetting – basically any technical requirement of the project.  You should also explain your contributions to the design presentation</w:t>
      </w:r>
      <w:r w:rsidR="008859F3">
        <w:rPr>
          <w:rFonts w:ascii="Times New Roman" w:hAnsi="Times New Roman" w:cs="Times New Roman"/>
          <w:sz w:val="24"/>
          <w:szCs w:val="24"/>
        </w:rPr>
        <w:t>, assisting other group members with their responsibilities</w:t>
      </w:r>
      <w:r w:rsidR="00B046BE">
        <w:rPr>
          <w:rFonts w:ascii="Times New Roman" w:hAnsi="Times New Roman" w:cs="Times New Roman"/>
          <w:sz w:val="24"/>
          <w:szCs w:val="24"/>
        </w:rPr>
        <w:t xml:space="preserve">, and any other work you did </w:t>
      </w:r>
      <w:r w:rsidR="001B1517">
        <w:rPr>
          <w:rFonts w:ascii="Times New Roman" w:hAnsi="Times New Roman" w:cs="Times New Roman"/>
          <w:sz w:val="24"/>
          <w:szCs w:val="24"/>
        </w:rPr>
        <w:t xml:space="preserve">in support of the group’s success.  </w:t>
      </w:r>
      <w:r w:rsidR="001B1517" w:rsidRPr="001B1517">
        <w:rPr>
          <w:rFonts w:ascii="Times New Roman" w:hAnsi="Times New Roman" w:cs="Times New Roman"/>
          <w:b/>
          <w:sz w:val="24"/>
          <w:szCs w:val="24"/>
        </w:rPr>
        <w:t>This is your opportunity to describe to your instructor why you were an asset to your group.</w:t>
      </w:r>
    </w:p>
    <w:p w14:paraId="07DAF81F" w14:textId="77777777" w:rsidR="00505581" w:rsidRPr="00505581" w:rsidRDefault="00505581" w:rsidP="00505581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57027C67" w14:textId="46FC79CB" w:rsidR="003D3D21" w:rsidRPr="00141DF4" w:rsidRDefault="00141DF4" w:rsidP="00141DF4">
      <w:pPr>
        <w:pStyle w:val="ListParagraph"/>
        <w:numPr>
          <w:ilvl w:val="0"/>
          <w:numId w:val="50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eel free to provide any additional feedback for the scope, content, </w:t>
      </w:r>
      <w:r w:rsidR="00C3422A">
        <w:rPr>
          <w:rFonts w:ascii="Times New Roman" w:hAnsi="Times New Roman" w:cs="Times New Roman"/>
          <w:sz w:val="24"/>
          <w:szCs w:val="24"/>
        </w:rPr>
        <w:t xml:space="preserve">difficulty, </w:t>
      </w:r>
      <w:r>
        <w:rPr>
          <w:rFonts w:ascii="Times New Roman" w:hAnsi="Times New Roman" w:cs="Times New Roman"/>
          <w:sz w:val="24"/>
          <w:szCs w:val="24"/>
        </w:rPr>
        <w:t>execution, and evaluation of the final project as</w:t>
      </w:r>
      <w:r w:rsidR="00C3422A">
        <w:rPr>
          <w:rFonts w:ascii="Times New Roman" w:hAnsi="Times New Roman" w:cs="Times New Roman"/>
          <w:sz w:val="24"/>
          <w:szCs w:val="24"/>
        </w:rPr>
        <w:t xml:space="preserve"> you see fit.</w:t>
      </w:r>
    </w:p>
    <w:p w14:paraId="09443ABF" w14:textId="09678257" w:rsidR="00AB1A2A" w:rsidRPr="008407FA" w:rsidRDefault="00AB1A2A" w:rsidP="009E240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ubmission: Once you have completed your answers, print this document to pdf, and submit to Canvas.</w:t>
      </w:r>
    </w:p>
    <w:sectPr w:rsidR="00AB1A2A" w:rsidRPr="008407FA" w:rsidSect="000E12BC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FF7B5A7" w14:textId="77777777" w:rsidR="00667257" w:rsidRDefault="00667257" w:rsidP="009011A6">
      <w:pPr>
        <w:spacing w:after="0" w:line="240" w:lineRule="auto"/>
      </w:pPr>
      <w:r>
        <w:separator/>
      </w:r>
    </w:p>
  </w:endnote>
  <w:endnote w:type="continuationSeparator" w:id="0">
    <w:p w14:paraId="07ABFEAB" w14:textId="77777777" w:rsidR="00667257" w:rsidRDefault="00667257" w:rsidP="009011A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779DD5B" w14:textId="77777777" w:rsidR="00D77A52" w:rsidRDefault="00D77A5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39832444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903ED55" w14:textId="3B0E2B4E" w:rsidR="0027238E" w:rsidRDefault="0027238E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3D62135" w14:textId="77777777" w:rsidR="0027238E" w:rsidRDefault="0027238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8D485CA" w14:textId="77777777" w:rsidR="00D77A52" w:rsidRDefault="00D77A5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6C4F6D7" w14:textId="77777777" w:rsidR="00667257" w:rsidRDefault="00667257" w:rsidP="009011A6">
      <w:pPr>
        <w:spacing w:after="0" w:line="240" w:lineRule="auto"/>
      </w:pPr>
      <w:r>
        <w:separator/>
      </w:r>
    </w:p>
  </w:footnote>
  <w:footnote w:type="continuationSeparator" w:id="0">
    <w:p w14:paraId="1F08EC36" w14:textId="77777777" w:rsidR="00667257" w:rsidRDefault="00667257" w:rsidP="009011A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0B646DF" w14:textId="77777777" w:rsidR="00D77A52" w:rsidRDefault="00D77A5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AA51382" w14:textId="5287B49B" w:rsidR="000E12BC" w:rsidRDefault="00BA3A9A" w:rsidP="00645785">
    <w:pPr>
      <w:pStyle w:val="Header"/>
      <w:jc w:val="both"/>
    </w:pPr>
    <w:r>
      <w:t>CY350 – Network Engineering and Management</w:t>
    </w:r>
    <w:r w:rsidR="001D1971">
      <w:tab/>
    </w:r>
    <w:r w:rsidR="001D1971">
      <w:tab/>
    </w:r>
    <w:r w:rsidR="00D77A52">
      <w:t>Final Project Reflection</w:t>
    </w:r>
  </w:p>
  <w:p w14:paraId="0FF0AA48" w14:textId="6C960697" w:rsidR="000E12BC" w:rsidRDefault="00034E3E" w:rsidP="00645785">
    <w:pPr>
      <w:pStyle w:val="Header"/>
      <w:jc w:val="both"/>
    </w:pPr>
    <w:r>
      <w:t>Department of Electrical Engineering &amp; Computer Science</w:t>
    </w:r>
    <w:r w:rsidR="004D639E"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9369AF2" w14:textId="77777777" w:rsidR="00D77A52" w:rsidRDefault="00D77A5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F338CA"/>
    <w:multiLevelType w:val="hybridMultilevel"/>
    <w:tmpl w:val="F954922E"/>
    <w:lvl w:ilvl="0" w:tplc="04090011">
      <w:start w:val="2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941E4B"/>
    <w:multiLevelType w:val="hybridMultilevel"/>
    <w:tmpl w:val="D5B28C36"/>
    <w:lvl w:ilvl="0" w:tplc="3F7604C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E9F15E2"/>
    <w:multiLevelType w:val="hybridMultilevel"/>
    <w:tmpl w:val="A4525C3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EDD7068"/>
    <w:multiLevelType w:val="hybridMultilevel"/>
    <w:tmpl w:val="135C1FF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105F332C"/>
    <w:multiLevelType w:val="hybridMultilevel"/>
    <w:tmpl w:val="CE760B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7B6064"/>
    <w:multiLevelType w:val="hybridMultilevel"/>
    <w:tmpl w:val="6622818E"/>
    <w:lvl w:ilvl="0" w:tplc="288CF8D4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2FF7C63"/>
    <w:multiLevelType w:val="hybridMultilevel"/>
    <w:tmpl w:val="DFD69D4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3F71A3F"/>
    <w:multiLevelType w:val="hybridMultilevel"/>
    <w:tmpl w:val="92A685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BC6254C"/>
    <w:multiLevelType w:val="hybridMultilevel"/>
    <w:tmpl w:val="59660E8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247301C"/>
    <w:multiLevelType w:val="hybridMultilevel"/>
    <w:tmpl w:val="4944355A"/>
    <w:lvl w:ilvl="0" w:tplc="34A883EA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23150AE0"/>
    <w:multiLevelType w:val="hybridMultilevel"/>
    <w:tmpl w:val="C0B203DA"/>
    <w:lvl w:ilvl="0" w:tplc="31E4422E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3581793"/>
    <w:multiLevelType w:val="hybridMultilevel"/>
    <w:tmpl w:val="0DFCEF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4384035"/>
    <w:multiLevelType w:val="hybridMultilevel"/>
    <w:tmpl w:val="D46CE86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DAD060B"/>
    <w:multiLevelType w:val="hybridMultilevel"/>
    <w:tmpl w:val="546621B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E011D21"/>
    <w:multiLevelType w:val="hybridMultilevel"/>
    <w:tmpl w:val="75EC663A"/>
    <w:lvl w:ilvl="0" w:tplc="3C68C53A">
      <w:start w:val="1"/>
      <w:numFmt w:val="upperLetter"/>
      <w:lvlText w:val="%1)"/>
      <w:lvlJc w:val="left"/>
      <w:pPr>
        <w:ind w:left="720" w:hanging="360"/>
      </w:pPr>
      <w:rPr>
        <w:rFonts w:ascii="Times New Roman" w:eastAsiaTheme="minorHAnsi" w:hAnsi="Times New Roman" w:cs="Times New Roman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E0D71F3"/>
    <w:multiLevelType w:val="hybridMultilevel"/>
    <w:tmpl w:val="AC8E61FA"/>
    <w:lvl w:ilvl="0" w:tplc="80E69E34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01A171B"/>
    <w:multiLevelType w:val="hybridMultilevel"/>
    <w:tmpl w:val="14A0A2CE"/>
    <w:lvl w:ilvl="0" w:tplc="6E0C22D8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30E870F6"/>
    <w:multiLevelType w:val="hybridMultilevel"/>
    <w:tmpl w:val="DCCC01C0"/>
    <w:lvl w:ilvl="0" w:tplc="7E644860">
      <w:start w:val="1"/>
      <w:numFmt w:val="upperLetter"/>
      <w:lvlText w:val="%1)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1" w:tplc="978C67F6">
      <w:start w:val="1"/>
      <w:numFmt w:val="decimal"/>
      <w:lvlText w:val="%2."/>
      <w:lvlJc w:val="left"/>
      <w:pPr>
        <w:ind w:left="1440" w:hanging="360"/>
      </w:pPr>
      <w:rPr>
        <w:rFonts w:ascii="Times New Roman" w:eastAsiaTheme="minorHAnsi" w:hAnsi="Times New Roman"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1F23F8D"/>
    <w:multiLevelType w:val="hybridMultilevel"/>
    <w:tmpl w:val="21FAF2A6"/>
    <w:lvl w:ilvl="0" w:tplc="5FB62018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940DD3"/>
    <w:multiLevelType w:val="hybridMultilevel"/>
    <w:tmpl w:val="EAC673F0"/>
    <w:lvl w:ilvl="0" w:tplc="ED020C16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36B33C3E"/>
    <w:multiLevelType w:val="hybridMultilevel"/>
    <w:tmpl w:val="FACCEA42"/>
    <w:lvl w:ilvl="0" w:tplc="886ACD88">
      <w:start w:val="1"/>
      <w:numFmt w:val="lowerLetter"/>
      <w:lvlText w:val="%1)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89E51BE"/>
    <w:multiLevelType w:val="hybridMultilevel"/>
    <w:tmpl w:val="CEA8AB7E"/>
    <w:lvl w:ilvl="0" w:tplc="807A4846">
      <w:start w:val="1"/>
      <w:numFmt w:val="upperLetter"/>
      <w:lvlText w:val="%1)"/>
      <w:lvlJc w:val="left"/>
      <w:pPr>
        <w:ind w:left="72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A255143"/>
    <w:multiLevelType w:val="hybridMultilevel"/>
    <w:tmpl w:val="7DE8ACA8"/>
    <w:lvl w:ilvl="0" w:tplc="42B466CE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D121042"/>
    <w:multiLevelType w:val="hybridMultilevel"/>
    <w:tmpl w:val="308AABE0"/>
    <w:lvl w:ilvl="0" w:tplc="13EEEF04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DC5708C"/>
    <w:multiLevelType w:val="hybridMultilevel"/>
    <w:tmpl w:val="80B05DFE"/>
    <w:lvl w:ilvl="0" w:tplc="55B2DFB0">
      <w:start w:val="1"/>
      <w:numFmt w:val="lowerLetter"/>
      <w:lvlText w:val="%1)"/>
      <w:lvlJc w:val="left"/>
      <w:pPr>
        <w:ind w:left="720" w:hanging="360"/>
      </w:pPr>
      <w:rPr>
        <w:rFonts w:ascii="Times New Roman" w:hAnsi="Times New Roman" w:cs="Times New Roman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F1960C6"/>
    <w:multiLevelType w:val="hybridMultilevel"/>
    <w:tmpl w:val="9AB6E51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FBA0F1A"/>
    <w:multiLevelType w:val="hybridMultilevel"/>
    <w:tmpl w:val="D11E0A6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20A445B"/>
    <w:multiLevelType w:val="hybridMultilevel"/>
    <w:tmpl w:val="8CEE212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27E1004"/>
    <w:multiLevelType w:val="hybridMultilevel"/>
    <w:tmpl w:val="C1F2162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5A4A2482">
      <w:start w:val="1"/>
      <w:numFmt w:val="decimal"/>
      <w:lvlText w:val="%2)"/>
      <w:lvlJc w:val="left"/>
      <w:pPr>
        <w:ind w:left="1440" w:hanging="360"/>
      </w:pPr>
      <w:rPr>
        <w:rFonts w:ascii="Times New Roman" w:eastAsiaTheme="minorHAnsi" w:hAnsi="Times New Roman"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6795D0D"/>
    <w:multiLevelType w:val="hybridMultilevel"/>
    <w:tmpl w:val="2A9E42F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97849D6"/>
    <w:multiLevelType w:val="hybridMultilevel"/>
    <w:tmpl w:val="9D1A7E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9D41C05"/>
    <w:multiLevelType w:val="hybridMultilevel"/>
    <w:tmpl w:val="D6A6177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4DC12499"/>
    <w:multiLevelType w:val="hybridMultilevel"/>
    <w:tmpl w:val="65C0F9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FEE364A"/>
    <w:multiLevelType w:val="hybridMultilevel"/>
    <w:tmpl w:val="4DAAC0EA"/>
    <w:lvl w:ilvl="0" w:tplc="AFA4B258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51450C76"/>
    <w:multiLevelType w:val="hybridMultilevel"/>
    <w:tmpl w:val="64E0743A"/>
    <w:lvl w:ilvl="0" w:tplc="31E4422E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283216B"/>
    <w:multiLevelType w:val="hybridMultilevel"/>
    <w:tmpl w:val="F9FA8B72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 w15:restartNumberingAfterBreak="0">
    <w:nsid w:val="537860B8"/>
    <w:multiLevelType w:val="hybridMultilevel"/>
    <w:tmpl w:val="C540C6F4"/>
    <w:lvl w:ilvl="0" w:tplc="15A813F8">
      <w:start w:val="1"/>
      <w:numFmt w:val="upperLetter"/>
      <w:lvlText w:val="%1)"/>
      <w:lvlJc w:val="left"/>
      <w:pPr>
        <w:ind w:left="720" w:hanging="360"/>
      </w:pPr>
      <w:rPr>
        <w:rFonts w:ascii="Times New Roman" w:hAnsi="Times New Roman" w:cs="Times New Roman"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8631451"/>
    <w:multiLevelType w:val="hybridMultilevel"/>
    <w:tmpl w:val="CB32F908"/>
    <w:lvl w:ilvl="0" w:tplc="44DC38D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8" w15:restartNumberingAfterBreak="0">
    <w:nsid w:val="5C4E6D82"/>
    <w:multiLevelType w:val="hybridMultilevel"/>
    <w:tmpl w:val="E60847A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0932548"/>
    <w:multiLevelType w:val="hybridMultilevel"/>
    <w:tmpl w:val="D6EC953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6B03D4C"/>
    <w:multiLevelType w:val="hybridMultilevel"/>
    <w:tmpl w:val="C4DCBF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702722B"/>
    <w:multiLevelType w:val="hybridMultilevel"/>
    <w:tmpl w:val="EAF43AC4"/>
    <w:lvl w:ilvl="0" w:tplc="7C869B94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2" w15:restartNumberingAfterBreak="0">
    <w:nsid w:val="67DC3B9E"/>
    <w:multiLevelType w:val="hybridMultilevel"/>
    <w:tmpl w:val="0F7672FC"/>
    <w:lvl w:ilvl="0" w:tplc="5C26BC2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3" w15:restartNumberingAfterBreak="0">
    <w:nsid w:val="6C0D6CD6"/>
    <w:multiLevelType w:val="hybridMultilevel"/>
    <w:tmpl w:val="26E687E8"/>
    <w:lvl w:ilvl="0" w:tplc="078CDFCC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6C2C2817"/>
    <w:multiLevelType w:val="hybridMultilevel"/>
    <w:tmpl w:val="4AF2B1DE"/>
    <w:lvl w:ilvl="0" w:tplc="04090017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5" w15:restartNumberingAfterBreak="0">
    <w:nsid w:val="6D757366"/>
    <w:multiLevelType w:val="hybridMultilevel"/>
    <w:tmpl w:val="BE74F27C"/>
    <w:lvl w:ilvl="0" w:tplc="9A7644B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6" w15:restartNumberingAfterBreak="0">
    <w:nsid w:val="6F9E4782"/>
    <w:multiLevelType w:val="hybridMultilevel"/>
    <w:tmpl w:val="E520B246"/>
    <w:lvl w:ilvl="0" w:tplc="04090011">
      <w:start w:val="1"/>
      <w:numFmt w:val="decimal"/>
      <w:lvlText w:val="%1)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47" w15:restartNumberingAfterBreak="0">
    <w:nsid w:val="713F4CE0"/>
    <w:multiLevelType w:val="hybridMultilevel"/>
    <w:tmpl w:val="8FC4F302"/>
    <w:lvl w:ilvl="0" w:tplc="46F0C822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1B8653C6">
      <w:start w:val="1"/>
      <w:numFmt w:val="decimal"/>
      <w:lvlText w:val="%2."/>
      <w:lvlJc w:val="left"/>
      <w:pPr>
        <w:ind w:left="1440" w:hanging="360"/>
      </w:pPr>
      <w:rPr>
        <w:rFonts w:ascii="Times New Roman" w:eastAsiaTheme="minorHAnsi" w:hAnsi="Times New Roman"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8DD7D5C"/>
    <w:multiLevelType w:val="hybridMultilevel"/>
    <w:tmpl w:val="E4287C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7B1515EC"/>
    <w:multiLevelType w:val="hybridMultilevel"/>
    <w:tmpl w:val="7C28A9C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0"/>
  </w:num>
  <w:num w:numId="2">
    <w:abstractNumId w:val="32"/>
  </w:num>
  <w:num w:numId="3">
    <w:abstractNumId w:val="34"/>
  </w:num>
  <w:num w:numId="4">
    <w:abstractNumId w:val="10"/>
  </w:num>
  <w:num w:numId="5">
    <w:abstractNumId w:val="11"/>
  </w:num>
  <w:num w:numId="6">
    <w:abstractNumId w:val="2"/>
  </w:num>
  <w:num w:numId="7">
    <w:abstractNumId w:val="7"/>
  </w:num>
  <w:num w:numId="8">
    <w:abstractNumId w:val="49"/>
  </w:num>
  <w:num w:numId="9">
    <w:abstractNumId w:val="3"/>
  </w:num>
  <w:num w:numId="10">
    <w:abstractNumId w:val="4"/>
  </w:num>
  <w:num w:numId="11">
    <w:abstractNumId w:val="48"/>
  </w:num>
  <w:num w:numId="12">
    <w:abstractNumId w:val="45"/>
  </w:num>
  <w:num w:numId="13">
    <w:abstractNumId w:val="18"/>
  </w:num>
  <w:num w:numId="14">
    <w:abstractNumId w:val="46"/>
  </w:num>
  <w:num w:numId="15">
    <w:abstractNumId w:val="20"/>
  </w:num>
  <w:num w:numId="16">
    <w:abstractNumId w:val="26"/>
  </w:num>
  <w:num w:numId="17">
    <w:abstractNumId w:val="28"/>
  </w:num>
  <w:num w:numId="18">
    <w:abstractNumId w:val="39"/>
  </w:num>
  <w:num w:numId="19">
    <w:abstractNumId w:val="6"/>
  </w:num>
  <w:num w:numId="20">
    <w:abstractNumId w:val="44"/>
  </w:num>
  <w:num w:numId="21">
    <w:abstractNumId w:val="5"/>
  </w:num>
  <w:num w:numId="22">
    <w:abstractNumId w:val="19"/>
  </w:num>
  <w:num w:numId="23">
    <w:abstractNumId w:val="33"/>
  </w:num>
  <w:num w:numId="24">
    <w:abstractNumId w:val="0"/>
  </w:num>
  <w:num w:numId="25">
    <w:abstractNumId w:val="23"/>
  </w:num>
  <w:num w:numId="26">
    <w:abstractNumId w:val="22"/>
  </w:num>
  <w:num w:numId="27">
    <w:abstractNumId w:val="37"/>
  </w:num>
  <w:num w:numId="28">
    <w:abstractNumId w:val="40"/>
  </w:num>
  <w:num w:numId="29">
    <w:abstractNumId w:val="1"/>
  </w:num>
  <w:num w:numId="30">
    <w:abstractNumId w:val="42"/>
  </w:num>
  <w:num w:numId="31">
    <w:abstractNumId w:val="36"/>
  </w:num>
  <w:num w:numId="32">
    <w:abstractNumId w:val="16"/>
  </w:num>
  <w:num w:numId="33">
    <w:abstractNumId w:val="35"/>
  </w:num>
  <w:num w:numId="34">
    <w:abstractNumId w:val="12"/>
  </w:num>
  <w:num w:numId="35">
    <w:abstractNumId w:val="25"/>
  </w:num>
  <w:num w:numId="36">
    <w:abstractNumId w:val="15"/>
  </w:num>
  <w:num w:numId="37">
    <w:abstractNumId w:val="41"/>
  </w:num>
  <w:num w:numId="38">
    <w:abstractNumId w:val="24"/>
  </w:num>
  <w:num w:numId="39">
    <w:abstractNumId w:val="21"/>
  </w:num>
  <w:num w:numId="40">
    <w:abstractNumId w:val="43"/>
  </w:num>
  <w:num w:numId="41">
    <w:abstractNumId w:val="9"/>
  </w:num>
  <w:num w:numId="42">
    <w:abstractNumId w:val="29"/>
  </w:num>
  <w:num w:numId="43">
    <w:abstractNumId w:val="8"/>
  </w:num>
  <w:num w:numId="44">
    <w:abstractNumId w:val="13"/>
  </w:num>
  <w:num w:numId="45">
    <w:abstractNumId w:val="31"/>
  </w:num>
  <w:num w:numId="46">
    <w:abstractNumId w:val="17"/>
  </w:num>
  <w:num w:numId="47">
    <w:abstractNumId w:val="47"/>
  </w:num>
  <w:num w:numId="48">
    <w:abstractNumId w:val="14"/>
  </w:num>
  <w:num w:numId="49">
    <w:abstractNumId w:val="27"/>
  </w:num>
  <w:num w:numId="50">
    <w:abstractNumId w:val="3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wtDA1MTE3NzWzMDJV0lEKTi0uzszPAykwrAUA3Y50iiwAAAA="/>
  </w:docVars>
  <w:rsids>
    <w:rsidRoot w:val="009011A6"/>
    <w:rsid w:val="0000038A"/>
    <w:rsid w:val="000016B1"/>
    <w:rsid w:val="000025E4"/>
    <w:rsid w:val="0000507C"/>
    <w:rsid w:val="000062FD"/>
    <w:rsid w:val="000071C7"/>
    <w:rsid w:val="00010592"/>
    <w:rsid w:val="000108B4"/>
    <w:rsid w:val="000113AE"/>
    <w:rsid w:val="000130E3"/>
    <w:rsid w:val="000152F4"/>
    <w:rsid w:val="00015F0F"/>
    <w:rsid w:val="0001758D"/>
    <w:rsid w:val="00021844"/>
    <w:rsid w:val="00025D53"/>
    <w:rsid w:val="0003054C"/>
    <w:rsid w:val="000315D4"/>
    <w:rsid w:val="00031CFE"/>
    <w:rsid w:val="00034E3E"/>
    <w:rsid w:val="00036C84"/>
    <w:rsid w:val="00040F99"/>
    <w:rsid w:val="00041ECD"/>
    <w:rsid w:val="0004338C"/>
    <w:rsid w:val="00044F07"/>
    <w:rsid w:val="00045AB6"/>
    <w:rsid w:val="000472EC"/>
    <w:rsid w:val="00051D2A"/>
    <w:rsid w:val="00052D49"/>
    <w:rsid w:val="0005414A"/>
    <w:rsid w:val="00060034"/>
    <w:rsid w:val="00062BF5"/>
    <w:rsid w:val="00062C3B"/>
    <w:rsid w:val="00062E14"/>
    <w:rsid w:val="000631AA"/>
    <w:rsid w:val="000634FB"/>
    <w:rsid w:val="00063DE2"/>
    <w:rsid w:val="00065523"/>
    <w:rsid w:val="000666FA"/>
    <w:rsid w:val="00070FD9"/>
    <w:rsid w:val="000734F9"/>
    <w:rsid w:val="00074222"/>
    <w:rsid w:val="000750EF"/>
    <w:rsid w:val="00076D76"/>
    <w:rsid w:val="00080722"/>
    <w:rsid w:val="00082189"/>
    <w:rsid w:val="00083C82"/>
    <w:rsid w:val="000840BD"/>
    <w:rsid w:val="000847F7"/>
    <w:rsid w:val="00087FED"/>
    <w:rsid w:val="00091153"/>
    <w:rsid w:val="00095EB2"/>
    <w:rsid w:val="00096DEE"/>
    <w:rsid w:val="000A3706"/>
    <w:rsid w:val="000A64DB"/>
    <w:rsid w:val="000A6EFF"/>
    <w:rsid w:val="000A711B"/>
    <w:rsid w:val="000A76CD"/>
    <w:rsid w:val="000B0A24"/>
    <w:rsid w:val="000B4551"/>
    <w:rsid w:val="000B54F3"/>
    <w:rsid w:val="000B5AC5"/>
    <w:rsid w:val="000B5C8B"/>
    <w:rsid w:val="000B5E04"/>
    <w:rsid w:val="000C2495"/>
    <w:rsid w:val="000C57B4"/>
    <w:rsid w:val="000C5F2D"/>
    <w:rsid w:val="000D0CBC"/>
    <w:rsid w:val="000D1D4E"/>
    <w:rsid w:val="000D2224"/>
    <w:rsid w:val="000D4890"/>
    <w:rsid w:val="000D5B0B"/>
    <w:rsid w:val="000E0372"/>
    <w:rsid w:val="000E09F2"/>
    <w:rsid w:val="000E12BC"/>
    <w:rsid w:val="000E15F7"/>
    <w:rsid w:val="000E18BF"/>
    <w:rsid w:val="000E26BC"/>
    <w:rsid w:val="000E36CD"/>
    <w:rsid w:val="000E3EBA"/>
    <w:rsid w:val="000E44EB"/>
    <w:rsid w:val="000E4DEF"/>
    <w:rsid w:val="000E59FC"/>
    <w:rsid w:val="000F097E"/>
    <w:rsid w:val="000F1A9F"/>
    <w:rsid w:val="000F2937"/>
    <w:rsid w:val="000F40DD"/>
    <w:rsid w:val="000F4929"/>
    <w:rsid w:val="000F4F84"/>
    <w:rsid w:val="000F6C04"/>
    <w:rsid w:val="000F7828"/>
    <w:rsid w:val="00102A86"/>
    <w:rsid w:val="00103056"/>
    <w:rsid w:val="00104757"/>
    <w:rsid w:val="001049DA"/>
    <w:rsid w:val="00104E34"/>
    <w:rsid w:val="00105F97"/>
    <w:rsid w:val="0010623B"/>
    <w:rsid w:val="00110BBF"/>
    <w:rsid w:val="00110D54"/>
    <w:rsid w:val="001111E8"/>
    <w:rsid w:val="00111278"/>
    <w:rsid w:val="001148D6"/>
    <w:rsid w:val="001167F3"/>
    <w:rsid w:val="00116D17"/>
    <w:rsid w:val="00116E68"/>
    <w:rsid w:val="00117B5E"/>
    <w:rsid w:val="00122842"/>
    <w:rsid w:val="0012324C"/>
    <w:rsid w:val="001246D1"/>
    <w:rsid w:val="001250F0"/>
    <w:rsid w:val="00125E47"/>
    <w:rsid w:val="00126E47"/>
    <w:rsid w:val="00127DB4"/>
    <w:rsid w:val="00130CB3"/>
    <w:rsid w:val="00131F81"/>
    <w:rsid w:val="00132CE7"/>
    <w:rsid w:val="00132E9E"/>
    <w:rsid w:val="00137992"/>
    <w:rsid w:val="00141DF4"/>
    <w:rsid w:val="001438A3"/>
    <w:rsid w:val="00143BFB"/>
    <w:rsid w:val="001444C0"/>
    <w:rsid w:val="00146D56"/>
    <w:rsid w:val="001470CC"/>
    <w:rsid w:val="00147270"/>
    <w:rsid w:val="001532BA"/>
    <w:rsid w:val="00153897"/>
    <w:rsid w:val="00153EE2"/>
    <w:rsid w:val="00154E8D"/>
    <w:rsid w:val="0015523F"/>
    <w:rsid w:val="0015529A"/>
    <w:rsid w:val="00157AD5"/>
    <w:rsid w:val="0016008E"/>
    <w:rsid w:val="001600D3"/>
    <w:rsid w:val="0016032C"/>
    <w:rsid w:val="00161D05"/>
    <w:rsid w:val="00162B23"/>
    <w:rsid w:val="00162EEC"/>
    <w:rsid w:val="00162F3A"/>
    <w:rsid w:val="001635BB"/>
    <w:rsid w:val="00164041"/>
    <w:rsid w:val="001653EC"/>
    <w:rsid w:val="00165EE9"/>
    <w:rsid w:val="00166EBC"/>
    <w:rsid w:val="001677C6"/>
    <w:rsid w:val="001678A7"/>
    <w:rsid w:val="00170056"/>
    <w:rsid w:val="0017247B"/>
    <w:rsid w:val="00172AC5"/>
    <w:rsid w:val="00175191"/>
    <w:rsid w:val="00175738"/>
    <w:rsid w:val="00176DB0"/>
    <w:rsid w:val="001770A7"/>
    <w:rsid w:val="00182D79"/>
    <w:rsid w:val="00183112"/>
    <w:rsid w:val="00183C2F"/>
    <w:rsid w:val="001850CD"/>
    <w:rsid w:val="00185869"/>
    <w:rsid w:val="00185F26"/>
    <w:rsid w:val="0018691B"/>
    <w:rsid w:val="001904C4"/>
    <w:rsid w:val="00190827"/>
    <w:rsid w:val="00191865"/>
    <w:rsid w:val="001922A3"/>
    <w:rsid w:val="001A14A0"/>
    <w:rsid w:val="001A414C"/>
    <w:rsid w:val="001A664E"/>
    <w:rsid w:val="001B1517"/>
    <w:rsid w:val="001B3079"/>
    <w:rsid w:val="001B33DA"/>
    <w:rsid w:val="001B70E7"/>
    <w:rsid w:val="001B78EC"/>
    <w:rsid w:val="001C3D04"/>
    <w:rsid w:val="001C4995"/>
    <w:rsid w:val="001C5C5F"/>
    <w:rsid w:val="001D168B"/>
    <w:rsid w:val="001D1971"/>
    <w:rsid w:val="001D4070"/>
    <w:rsid w:val="001D57A0"/>
    <w:rsid w:val="001D5BA0"/>
    <w:rsid w:val="001D5FB5"/>
    <w:rsid w:val="001E0736"/>
    <w:rsid w:val="001E19D9"/>
    <w:rsid w:val="001E1E75"/>
    <w:rsid w:val="001E2040"/>
    <w:rsid w:val="001E4D5D"/>
    <w:rsid w:val="001E4D98"/>
    <w:rsid w:val="001E61D4"/>
    <w:rsid w:val="001E783A"/>
    <w:rsid w:val="001F00A4"/>
    <w:rsid w:val="001F26D6"/>
    <w:rsid w:val="001F2C9F"/>
    <w:rsid w:val="001F3235"/>
    <w:rsid w:val="001F32CC"/>
    <w:rsid w:val="001F47F1"/>
    <w:rsid w:val="001F649B"/>
    <w:rsid w:val="001F7202"/>
    <w:rsid w:val="00200F98"/>
    <w:rsid w:val="00202164"/>
    <w:rsid w:val="002041A1"/>
    <w:rsid w:val="002055CA"/>
    <w:rsid w:val="00205AA8"/>
    <w:rsid w:val="002062F0"/>
    <w:rsid w:val="00206BE9"/>
    <w:rsid w:val="00213736"/>
    <w:rsid w:val="00213F44"/>
    <w:rsid w:val="00215190"/>
    <w:rsid w:val="002178D6"/>
    <w:rsid w:val="00223D1A"/>
    <w:rsid w:val="00227744"/>
    <w:rsid w:val="00237E0E"/>
    <w:rsid w:val="00240F76"/>
    <w:rsid w:val="00242CB0"/>
    <w:rsid w:val="0024524A"/>
    <w:rsid w:val="00245552"/>
    <w:rsid w:val="00254056"/>
    <w:rsid w:val="00255236"/>
    <w:rsid w:val="002553B9"/>
    <w:rsid w:val="00256BCD"/>
    <w:rsid w:val="0025786B"/>
    <w:rsid w:val="00257A5F"/>
    <w:rsid w:val="00260545"/>
    <w:rsid w:val="00262620"/>
    <w:rsid w:val="00263BFD"/>
    <w:rsid w:val="0026526F"/>
    <w:rsid w:val="00270011"/>
    <w:rsid w:val="0027238E"/>
    <w:rsid w:val="002727E0"/>
    <w:rsid w:val="00272E27"/>
    <w:rsid w:val="00272E38"/>
    <w:rsid w:val="00273F71"/>
    <w:rsid w:val="00274932"/>
    <w:rsid w:val="002771B0"/>
    <w:rsid w:val="00277AC8"/>
    <w:rsid w:val="00282CFA"/>
    <w:rsid w:val="002830D1"/>
    <w:rsid w:val="00283CBF"/>
    <w:rsid w:val="00283DE2"/>
    <w:rsid w:val="00283F28"/>
    <w:rsid w:val="00285CA0"/>
    <w:rsid w:val="002871DE"/>
    <w:rsid w:val="00287870"/>
    <w:rsid w:val="00287D86"/>
    <w:rsid w:val="00290E18"/>
    <w:rsid w:val="00291DBB"/>
    <w:rsid w:val="00293FC6"/>
    <w:rsid w:val="0029682D"/>
    <w:rsid w:val="00296BFD"/>
    <w:rsid w:val="002A046E"/>
    <w:rsid w:val="002A1397"/>
    <w:rsid w:val="002A1994"/>
    <w:rsid w:val="002A2089"/>
    <w:rsid w:val="002A2094"/>
    <w:rsid w:val="002A2EA7"/>
    <w:rsid w:val="002A2EDB"/>
    <w:rsid w:val="002A3620"/>
    <w:rsid w:val="002A3DBE"/>
    <w:rsid w:val="002A43B6"/>
    <w:rsid w:val="002A5F93"/>
    <w:rsid w:val="002A61D6"/>
    <w:rsid w:val="002A6BB5"/>
    <w:rsid w:val="002A7029"/>
    <w:rsid w:val="002B0751"/>
    <w:rsid w:val="002B1792"/>
    <w:rsid w:val="002B1942"/>
    <w:rsid w:val="002B1E5B"/>
    <w:rsid w:val="002B2E1E"/>
    <w:rsid w:val="002B43CC"/>
    <w:rsid w:val="002B4A5A"/>
    <w:rsid w:val="002B6459"/>
    <w:rsid w:val="002B78F2"/>
    <w:rsid w:val="002C2D93"/>
    <w:rsid w:val="002D0BDC"/>
    <w:rsid w:val="002D190A"/>
    <w:rsid w:val="002D1B82"/>
    <w:rsid w:val="002D274A"/>
    <w:rsid w:val="002D3F7E"/>
    <w:rsid w:val="002D7980"/>
    <w:rsid w:val="002E1F9E"/>
    <w:rsid w:val="002E5622"/>
    <w:rsid w:val="002E77F3"/>
    <w:rsid w:val="002F010F"/>
    <w:rsid w:val="002F06DB"/>
    <w:rsid w:val="002F1B78"/>
    <w:rsid w:val="002F3B40"/>
    <w:rsid w:val="002F4DE2"/>
    <w:rsid w:val="002F4FA3"/>
    <w:rsid w:val="002F7512"/>
    <w:rsid w:val="00300693"/>
    <w:rsid w:val="00300D61"/>
    <w:rsid w:val="00301CE6"/>
    <w:rsid w:val="00303C17"/>
    <w:rsid w:val="003053DD"/>
    <w:rsid w:val="00306C48"/>
    <w:rsid w:val="003200A8"/>
    <w:rsid w:val="00320148"/>
    <w:rsid w:val="00321657"/>
    <w:rsid w:val="00325258"/>
    <w:rsid w:val="0033159F"/>
    <w:rsid w:val="00331A11"/>
    <w:rsid w:val="00331CB9"/>
    <w:rsid w:val="00333D4D"/>
    <w:rsid w:val="003348D7"/>
    <w:rsid w:val="00334F4B"/>
    <w:rsid w:val="00337151"/>
    <w:rsid w:val="00337CDE"/>
    <w:rsid w:val="00341429"/>
    <w:rsid w:val="00341538"/>
    <w:rsid w:val="00343200"/>
    <w:rsid w:val="00346B45"/>
    <w:rsid w:val="00347AA2"/>
    <w:rsid w:val="00351E8C"/>
    <w:rsid w:val="0035224B"/>
    <w:rsid w:val="00353ABE"/>
    <w:rsid w:val="0035688B"/>
    <w:rsid w:val="003624DF"/>
    <w:rsid w:val="00362D70"/>
    <w:rsid w:val="00362EFA"/>
    <w:rsid w:val="003630CF"/>
    <w:rsid w:val="0036380B"/>
    <w:rsid w:val="0036464D"/>
    <w:rsid w:val="00367BD3"/>
    <w:rsid w:val="00370BCF"/>
    <w:rsid w:val="00372244"/>
    <w:rsid w:val="0037505F"/>
    <w:rsid w:val="00377F39"/>
    <w:rsid w:val="0038431E"/>
    <w:rsid w:val="003848BE"/>
    <w:rsid w:val="00385EB6"/>
    <w:rsid w:val="003861F5"/>
    <w:rsid w:val="00387BCA"/>
    <w:rsid w:val="00387CD9"/>
    <w:rsid w:val="00390A7C"/>
    <w:rsid w:val="0039105D"/>
    <w:rsid w:val="00392471"/>
    <w:rsid w:val="00393512"/>
    <w:rsid w:val="003944D2"/>
    <w:rsid w:val="00394B59"/>
    <w:rsid w:val="00396D07"/>
    <w:rsid w:val="00396FD0"/>
    <w:rsid w:val="0039744B"/>
    <w:rsid w:val="00397ED6"/>
    <w:rsid w:val="003A1C63"/>
    <w:rsid w:val="003A2C8B"/>
    <w:rsid w:val="003A3438"/>
    <w:rsid w:val="003A71CE"/>
    <w:rsid w:val="003B11F0"/>
    <w:rsid w:val="003B16A5"/>
    <w:rsid w:val="003B2CC0"/>
    <w:rsid w:val="003B300A"/>
    <w:rsid w:val="003C0763"/>
    <w:rsid w:val="003C1117"/>
    <w:rsid w:val="003C1E54"/>
    <w:rsid w:val="003C21DC"/>
    <w:rsid w:val="003C25DE"/>
    <w:rsid w:val="003C291F"/>
    <w:rsid w:val="003C29AD"/>
    <w:rsid w:val="003C3655"/>
    <w:rsid w:val="003C417E"/>
    <w:rsid w:val="003C548A"/>
    <w:rsid w:val="003C5E2A"/>
    <w:rsid w:val="003C6B36"/>
    <w:rsid w:val="003D01D4"/>
    <w:rsid w:val="003D3D21"/>
    <w:rsid w:val="003D5B98"/>
    <w:rsid w:val="003E278D"/>
    <w:rsid w:val="003E49E5"/>
    <w:rsid w:val="003E4B12"/>
    <w:rsid w:val="003E50F2"/>
    <w:rsid w:val="003E5442"/>
    <w:rsid w:val="003E61AD"/>
    <w:rsid w:val="003E7B7D"/>
    <w:rsid w:val="003F0735"/>
    <w:rsid w:val="003F0B6B"/>
    <w:rsid w:val="003F1378"/>
    <w:rsid w:val="003F3083"/>
    <w:rsid w:val="003F37D0"/>
    <w:rsid w:val="003F5D81"/>
    <w:rsid w:val="003F7332"/>
    <w:rsid w:val="003F78E7"/>
    <w:rsid w:val="0040015C"/>
    <w:rsid w:val="00400A98"/>
    <w:rsid w:val="00403CA3"/>
    <w:rsid w:val="0040499D"/>
    <w:rsid w:val="00405524"/>
    <w:rsid w:val="00406D4A"/>
    <w:rsid w:val="004073BA"/>
    <w:rsid w:val="00407559"/>
    <w:rsid w:val="00411B7F"/>
    <w:rsid w:val="00412C3F"/>
    <w:rsid w:val="00413671"/>
    <w:rsid w:val="00414040"/>
    <w:rsid w:val="004140E2"/>
    <w:rsid w:val="00417510"/>
    <w:rsid w:val="00422FB5"/>
    <w:rsid w:val="004240AE"/>
    <w:rsid w:val="00424185"/>
    <w:rsid w:val="00424C2B"/>
    <w:rsid w:val="00426132"/>
    <w:rsid w:val="00426632"/>
    <w:rsid w:val="00426D56"/>
    <w:rsid w:val="00433CD1"/>
    <w:rsid w:val="00434407"/>
    <w:rsid w:val="00436576"/>
    <w:rsid w:val="00436891"/>
    <w:rsid w:val="00436CF4"/>
    <w:rsid w:val="00437C4D"/>
    <w:rsid w:val="004401D7"/>
    <w:rsid w:val="00441A95"/>
    <w:rsid w:val="00442382"/>
    <w:rsid w:val="0044277D"/>
    <w:rsid w:val="004431AA"/>
    <w:rsid w:val="0044370F"/>
    <w:rsid w:val="0044373A"/>
    <w:rsid w:val="00443EEB"/>
    <w:rsid w:val="00444695"/>
    <w:rsid w:val="00444DFA"/>
    <w:rsid w:val="00444EA5"/>
    <w:rsid w:val="00445022"/>
    <w:rsid w:val="0044540C"/>
    <w:rsid w:val="004456BF"/>
    <w:rsid w:val="00446201"/>
    <w:rsid w:val="004462CF"/>
    <w:rsid w:val="00446B4E"/>
    <w:rsid w:val="00446B7C"/>
    <w:rsid w:val="00451B05"/>
    <w:rsid w:val="00451FE7"/>
    <w:rsid w:val="004520A7"/>
    <w:rsid w:val="00455BBE"/>
    <w:rsid w:val="004567B6"/>
    <w:rsid w:val="00460A1F"/>
    <w:rsid w:val="004621A5"/>
    <w:rsid w:val="00463763"/>
    <w:rsid w:val="00463D96"/>
    <w:rsid w:val="00463F8E"/>
    <w:rsid w:val="004664B1"/>
    <w:rsid w:val="00470FAA"/>
    <w:rsid w:val="00472D20"/>
    <w:rsid w:val="004744B5"/>
    <w:rsid w:val="00475E59"/>
    <w:rsid w:val="00476916"/>
    <w:rsid w:val="004776C6"/>
    <w:rsid w:val="0048084A"/>
    <w:rsid w:val="004822BF"/>
    <w:rsid w:val="004831C0"/>
    <w:rsid w:val="00484712"/>
    <w:rsid w:val="00485A96"/>
    <w:rsid w:val="00485F32"/>
    <w:rsid w:val="004875A4"/>
    <w:rsid w:val="00487615"/>
    <w:rsid w:val="00487DAE"/>
    <w:rsid w:val="004908E6"/>
    <w:rsid w:val="004922A0"/>
    <w:rsid w:val="0049524C"/>
    <w:rsid w:val="004A0E2F"/>
    <w:rsid w:val="004A2920"/>
    <w:rsid w:val="004A32B3"/>
    <w:rsid w:val="004A3B4C"/>
    <w:rsid w:val="004A4565"/>
    <w:rsid w:val="004A4B71"/>
    <w:rsid w:val="004A5BF0"/>
    <w:rsid w:val="004A5F6B"/>
    <w:rsid w:val="004A672A"/>
    <w:rsid w:val="004A6F5D"/>
    <w:rsid w:val="004B0CC9"/>
    <w:rsid w:val="004B2868"/>
    <w:rsid w:val="004B4775"/>
    <w:rsid w:val="004B48DF"/>
    <w:rsid w:val="004B5826"/>
    <w:rsid w:val="004B70A5"/>
    <w:rsid w:val="004C1DF6"/>
    <w:rsid w:val="004C398B"/>
    <w:rsid w:val="004C6458"/>
    <w:rsid w:val="004D021C"/>
    <w:rsid w:val="004D0381"/>
    <w:rsid w:val="004D05CC"/>
    <w:rsid w:val="004D0EDF"/>
    <w:rsid w:val="004D30C0"/>
    <w:rsid w:val="004D408F"/>
    <w:rsid w:val="004D4250"/>
    <w:rsid w:val="004D46F6"/>
    <w:rsid w:val="004D512B"/>
    <w:rsid w:val="004D639E"/>
    <w:rsid w:val="004D720C"/>
    <w:rsid w:val="004D7A00"/>
    <w:rsid w:val="004E03A5"/>
    <w:rsid w:val="004E1FA8"/>
    <w:rsid w:val="004E628B"/>
    <w:rsid w:val="004E69A4"/>
    <w:rsid w:val="004E7F20"/>
    <w:rsid w:val="004F048A"/>
    <w:rsid w:val="004F0B81"/>
    <w:rsid w:val="004F16F1"/>
    <w:rsid w:val="004F3CAF"/>
    <w:rsid w:val="004F5570"/>
    <w:rsid w:val="00501009"/>
    <w:rsid w:val="00501BFE"/>
    <w:rsid w:val="00505581"/>
    <w:rsid w:val="005060CF"/>
    <w:rsid w:val="005064BA"/>
    <w:rsid w:val="005068D3"/>
    <w:rsid w:val="00510274"/>
    <w:rsid w:val="00512C09"/>
    <w:rsid w:val="0051477E"/>
    <w:rsid w:val="00514FB4"/>
    <w:rsid w:val="00515021"/>
    <w:rsid w:val="005210F6"/>
    <w:rsid w:val="00521CBE"/>
    <w:rsid w:val="0052230D"/>
    <w:rsid w:val="00522874"/>
    <w:rsid w:val="00522FB6"/>
    <w:rsid w:val="00523F3A"/>
    <w:rsid w:val="005241EB"/>
    <w:rsid w:val="00527D03"/>
    <w:rsid w:val="005320CA"/>
    <w:rsid w:val="00533829"/>
    <w:rsid w:val="005363D6"/>
    <w:rsid w:val="005422BF"/>
    <w:rsid w:val="00542854"/>
    <w:rsid w:val="0054491C"/>
    <w:rsid w:val="00545C36"/>
    <w:rsid w:val="00554185"/>
    <w:rsid w:val="0055468A"/>
    <w:rsid w:val="00555976"/>
    <w:rsid w:val="00557048"/>
    <w:rsid w:val="005601E3"/>
    <w:rsid w:val="00560212"/>
    <w:rsid w:val="005603B7"/>
    <w:rsid w:val="005608AA"/>
    <w:rsid w:val="005626F1"/>
    <w:rsid w:val="00563F95"/>
    <w:rsid w:val="00563FA7"/>
    <w:rsid w:val="005655EF"/>
    <w:rsid w:val="00565B4B"/>
    <w:rsid w:val="0056615F"/>
    <w:rsid w:val="00566EB3"/>
    <w:rsid w:val="00566F33"/>
    <w:rsid w:val="0057162D"/>
    <w:rsid w:val="005733B7"/>
    <w:rsid w:val="0057400B"/>
    <w:rsid w:val="00574B64"/>
    <w:rsid w:val="00576146"/>
    <w:rsid w:val="005761D9"/>
    <w:rsid w:val="0057678A"/>
    <w:rsid w:val="00577235"/>
    <w:rsid w:val="00580C82"/>
    <w:rsid w:val="00582D08"/>
    <w:rsid w:val="005843FE"/>
    <w:rsid w:val="00586B7C"/>
    <w:rsid w:val="00587DD5"/>
    <w:rsid w:val="00590B3C"/>
    <w:rsid w:val="00592F8C"/>
    <w:rsid w:val="00593476"/>
    <w:rsid w:val="00593B29"/>
    <w:rsid w:val="005967DE"/>
    <w:rsid w:val="005974E8"/>
    <w:rsid w:val="005A3AB4"/>
    <w:rsid w:val="005B2436"/>
    <w:rsid w:val="005B3233"/>
    <w:rsid w:val="005B5B8D"/>
    <w:rsid w:val="005B5D89"/>
    <w:rsid w:val="005B7D5A"/>
    <w:rsid w:val="005C22EE"/>
    <w:rsid w:val="005C25E5"/>
    <w:rsid w:val="005C5E8E"/>
    <w:rsid w:val="005D0C87"/>
    <w:rsid w:val="005D2C34"/>
    <w:rsid w:val="005D3E66"/>
    <w:rsid w:val="005D658F"/>
    <w:rsid w:val="005D6B4F"/>
    <w:rsid w:val="005D7172"/>
    <w:rsid w:val="005D72CA"/>
    <w:rsid w:val="005E27C1"/>
    <w:rsid w:val="005E28DE"/>
    <w:rsid w:val="005E4077"/>
    <w:rsid w:val="005E56F2"/>
    <w:rsid w:val="005F0A45"/>
    <w:rsid w:val="005F1169"/>
    <w:rsid w:val="005F1AA0"/>
    <w:rsid w:val="005F1D22"/>
    <w:rsid w:val="005F2B50"/>
    <w:rsid w:val="005F2D66"/>
    <w:rsid w:val="005F3191"/>
    <w:rsid w:val="005F422B"/>
    <w:rsid w:val="005F46A2"/>
    <w:rsid w:val="005F53E1"/>
    <w:rsid w:val="005F6FF2"/>
    <w:rsid w:val="006006B7"/>
    <w:rsid w:val="0060085A"/>
    <w:rsid w:val="00601F0E"/>
    <w:rsid w:val="006034FE"/>
    <w:rsid w:val="00606221"/>
    <w:rsid w:val="00612A75"/>
    <w:rsid w:val="00612BE1"/>
    <w:rsid w:val="00613ED7"/>
    <w:rsid w:val="006143B1"/>
    <w:rsid w:val="00617938"/>
    <w:rsid w:val="006211B3"/>
    <w:rsid w:val="00621A98"/>
    <w:rsid w:val="00622822"/>
    <w:rsid w:val="00626613"/>
    <w:rsid w:val="00626BEF"/>
    <w:rsid w:val="00626BFE"/>
    <w:rsid w:val="00626C99"/>
    <w:rsid w:val="00627425"/>
    <w:rsid w:val="0062784E"/>
    <w:rsid w:val="006300A7"/>
    <w:rsid w:val="00631850"/>
    <w:rsid w:val="00633082"/>
    <w:rsid w:val="006343E1"/>
    <w:rsid w:val="0063494E"/>
    <w:rsid w:val="00635309"/>
    <w:rsid w:val="00635345"/>
    <w:rsid w:val="006429A1"/>
    <w:rsid w:val="00643EDD"/>
    <w:rsid w:val="00645785"/>
    <w:rsid w:val="00646384"/>
    <w:rsid w:val="00651ECC"/>
    <w:rsid w:val="006520B3"/>
    <w:rsid w:val="00654CC6"/>
    <w:rsid w:val="0065648E"/>
    <w:rsid w:val="00657C76"/>
    <w:rsid w:val="00661DAD"/>
    <w:rsid w:val="006639CA"/>
    <w:rsid w:val="00663FE7"/>
    <w:rsid w:val="00666A7F"/>
    <w:rsid w:val="00667257"/>
    <w:rsid w:val="00667340"/>
    <w:rsid w:val="00667607"/>
    <w:rsid w:val="00671E04"/>
    <w:rsid w:val="006733F8"/>
    <w:rsid w:val="00675A40"/>
    <w:rsid w:val="00675BA3"/>
    <w:rsid w:val="00676490"/>
    <w:rsid w:val="0067685D"/>
    <w:rsid w:val="00684B7A"/>
    <w:rsid w:val="006910F9"/>
    <w:rsid w:val="00691B80"/>
    <w:rsid w:val="00692F16"/>
    <w:rsid w:val="0069331B"/>
    <w:rsid w:val="00693BD2"/>
    <w:rsid w:val="006967E6"/>
    <w:rsid w:val="00696A95"/>
    <w:rsid w:val="00697779"/>
    <w:rsid w:val="006A18B4"/>
    <w:rsid w:val="006A1A7E"/>
    <w:rsid w:val="006A38EE"/>
    <w:rsid w:val="006A442B"/>
    <w:rsid w:val="006A49AE"/>
    <w:rsid w:val="006A4D41"/>
    <w:rsid w:val="006B0F4C"/>
    <w:rsid w:val="006B1278"/>
    <w:rsid w:val="006B2EFC"/>
    <w:rsid w:val="006B7F3E"/>
    <w:rsid w:val="006C14C4"/>
    <w:rsid w:val="006C6F88"/>
    <w:rsid w:val="006D2121"/>
    <w:rsid w:val="006D389C"/>
    <w:rsid w:val="006D4BFB"/>
    <w:rsid w:val="006E069C"/>
    <w:rsid w:val="006E1265"/>
    <w:rsid w:val="006E26D8"/>
    <w:rsid w:val="006E385E"/>
    <w:rsid w:val="006E7336"/>
    <w:rsid w:val="006F13CF"/>
    <w:rsid w:val="006F258D"/>
    <w:rsid w:val="006F2781"/>
    <w:rsid w:val="006F3512"/>
    <w:rsid w:val="006F7235"/>
    <w:rsid w:val="006F73BC"/>
    <w:rsid w:val="00700E7E"/>
    <w:rsid w:val="00705536"/>
    <w:rsid w:val="007063F5"/>
    <w:rsid w:val="0071003A"/>
    <w:rsid w:val="0071098E"/>
    <w:rsid w:val="00712963"/>
    <w:rsid w:val="00714CC6"/>
    <w:rsid w:val="0071581D"/>
    <w:rsid w:val="00715A7D"/>
    <w:rsid w:val="0071753E"/>
    <w:rsid w:val="00717D4E"/>
    <w:rsid w:val="00723DDD"/>
    <w:rsid w:val="00725913"/>
    <w:rsid w:val="00726D2C"/>
    <w:rsid w:val="00727880"/>
    <w:rsid w:val="007312E6"/>
    <w:rsid w:val="00731C01"/>
    <w:rsid w:val="00731D71"/>
    <w:rsid w:val="00732E1B"/>
    <w:rsid w:val="0073398E"/>
    <w:rsid w:val="00737130"/>
    <w:rsid w:val="00741F5F"/>
    <w:rsid w:val="00742968"/>
    <w:rsid w:val="00742CAA"/>
    <w:rsid w:val="00743A6A"/>
    <w:rsid w:val="00743E09"/>
    <w:rsid w:val="007446DD"/>
    <w:rsid w:val="0074628B"/>
    <w:rsid w:val="00747175"/>
    <w:rsid w:val="00747324"/>
    <w:rsid w:val="007505CA"/>
    <w:rsid w:val="0075076A"/>
    <w:rsid w:val="00752B46"/>
    <w:rsid w:val="00756B15"/>
    <w:rsid w:val="00756E45"/>
    <w:rsid w:val="0075723D"/>
    <w:rsid w:val="007628E3"/>
    <w:rsid w:val="00762AA5"/>
    <w:rsid w:val="0076352E"/>
    <w:rsid w:val="00765074"/>
    <w:rsid w:val="00767452"/>
    <w:rsid w:val="00767A88"/>
    <w:rsid w:val="007709B9"/>
    <w:rsid w:val="00771F3D"/>
    <w:rsid w:val="007766E8"/>
    <w:rsid w:val="00781016"/>
    <w:rsid w:val="00783440"/>
    <w:rsid w:val="00783C98"/>
    <w:rsid w:val="007859E1"/>
    <w:rsid w:val="00787844"/>
    <w:rsid w:val="0079073A"/>
    <w:rsid w:val="007912FD"/>
    <w:rsid w:val="007937F1"/>
    <w:rsid w:val="007958D4"/>
    <w:rsid w:val="00795C13"/>
    <w:rsid w:val="00796182"/>
    <w:rsid w:val="007977C8"/>
    <w:rsid w:val="007A0618"/>
    <w:rsid w:val="007A4868"/>
    <w:rsid w:val="007A6B24"/>
    <w:rsid w:val="007A75C3"/>
    <w:rsid w:val="007A7EA1"/>
    <w:rsid w:val="007B2CE4"/>
    <w:rsid w:val="007B4E06"/>
    <w:rsid w:val="007C0E78"/>
    <w:rsid w:val="007C113F"/>
    <w:rsid w:val="007C2159"/>
    <w:rsid w:val="007C34A4"/>
    <w:rsid w:val="007C3C0F"/>
    <w:rsid w:val="007C4D34"/>
    <w:rsid w:val="007C4D5B"/>
    <w:rsid w:val="007C4EC3"/>
    <w:rsid w:val="007C6FA1"/>
    <w:rsid w:val="007C7C90"/>
    <w:rsid w:val="007C7E32"/>
    <w:rsid w:val="007D027F"/>
    <w:rsid w:val="007D03E6"/>
    <w:rsid w:val="007D71FC"/>
    <w:rsid w:val="007D735A"/>
    <w:rsid w:val="007D78AC"/>
    <w:rsid w:val="007E1741"/>
    <w:rsid w:val="007E4B47"/>
    <w:rsid w:val="007E579A"/>
    <w:rsid w:val="007E724E"/>
    <w:rsid w:val="007E773C"/>
    <w:rsid w:val="007F015C"/>
    <w:rsid w:val="007F1AD7"/>
    <w:rsid w:val="007F1B78"/>
    <w:rsid w:val="007F7598"/>
    <w:rsid w:val="0080180D"/>
    <w:rsid w:val="00801B47"/>
    <w:rsid w:val="00805EDC"/>
    <w:rsid w:val="008066D1"/>
    <w:rsid w:val="00811E64"/>
    <w:rsid w:val="00812D9A"/>
    <w:rsid w:val="00813823"/>
    <w:rsid w:val="00814815"/>
    <w:rsid w:val="008148A8"/>
    <w:rsid w:val="00820398"/>
    <w:rsid w:val="008208A7"/>
    <w:rsid w:val="00822156"/>
    <w:rsid w:val="0082374D"/>
    <w:rsid w:val="00826143"/>
    <w:rsid w:val="00826B0E"/>
    <w:rsid w:val="00827819"/>
    <w:rsid w:val="008313AA"/>
    <w:rsid w:val="0083349F"/>
    <w:rsid w:val="0083672A"/>
    <w:rsid w:val="008407FA"/>
    <w:rsid w:val="00844295"/>
    <w:rsid w:val="0084485E"/>
    <w:rsid w:val="00844D30"/>
    <w:rsid w:val="008464CD"/>
    <w:rsid w:val="00846564"/>
    <w:rsid w:val="00847088"/>
    <w:rsid w:val="00850136"/>
    <w:rsid w:val="008504ED"/>
    <w:rsid w:val="008515FB"/>
    <w:rsid w:val="0085301C"/>
    <w:rsid w:val="008547B2"/>
    <w:rsid w:val="00855077"/>
    <w:rsid w:val="008550DB"/>
    <w:rsid w:val="00857C9E"/>
    <w:rsid w:val="0086325C"/>
    <w:rsid w:val="00863857"/>
    <w:rsid w:val="008648CC"/>
    <w:rsid w:val="00865CFB"/>
    <w:rsid w:val="008661B1"/>
    <w:rsid w:val="00866814"/>
    <w:rsid w:val="00867B35"/>
    <w:rsid w:val="00867D47"/>
    <w:rsid w:val="00870287"/>
    <w:rsid w:val="008709C8"/>
    <w:rsid w:val="008712D6"/>
    <w:rsid w:val="008716FD"/>
    <w:rsid w:val="008739B9"/>
    <w:rsid w:val="008753B6"/>
    <w:rsid w:val="00876272"/>
    <w:rsid w:val="00876FCD"/>
    <w:rsid w:val="0088016D"/>
    <w:rsid w:val="00880771"/>
    <w:rsid w:val="008819CC"/>
    <w:rsid w:val="00882277"/>
    <w:rsid w:val="00882DB8"/>
    <w:rsid w:val="00884369"/>
    <w:rsid w:val="00884476"/>
    <w:rsid w:val="00884834"/>
    <w:rsid w:val="00884D07"/>
    <w:rsid w:val="008852B8"/>
    <w:rsid w:val="008859F3"/>
    <w:rsid w:val="00886623"/>
    <w:rsid w:val="00886E20"/>
    <w:rsid w:val="00892B35"/>
    <w:rsid w:val="00894A18"/>
    <w:rsid w:val="0089585D"/>
    <w:rsid w:val="00897DB4"/>
    <w:rsid w:val="00897E09"/>
    <w:rsid w:val="00897E65"/>
    <w:rsid w:val="008A022E"/>
    <w:rsid w:val="008A25E8"/>
    <w:rsid w:val="008A2911"/>
    <w:rsid w:val="008A29BE"/>
    <w:rsid w:val="008A456C"/>
    <w:rsid w:val="008A748E"/>
    <w:rsid w:val="008B1C09"/>
    <w:rsid w:val="008B55D5"/>
    <w:rsid w:val="008B6E0B"/>
    <w:rsid w:val="008B735A"/>
    <w:rsid w:val="008C01BC"/>
    <w:rsid w:val="008C166D"/>
    <w:rsid w:val="008C188C"/>
    <w:rsid w:val="008C2BA6"/>
    <w:rsid w:val="008C2C3F"/>
    <w:rsid w:val="008C306C"/>
    <w:rsid w:val="008C3672"/>
    <w:rsid w:val="008C4FA5"/>
    <w:rsid w:val="008C62FE"/>
    <w:rsid w:val="008D006D"/>
    <w:rsid w:val="008D0B23"/>
    <w:rsid w:val="008D242C"/>
    <w:rsid w:val="008D42C0"/>
    <w:rsid w:val="008D48E9"/>
    <w:rsid w:val="008D6AF6"/>
    <w:rsid w:val="008D7C84"/>
    <w:rsid w:val="008E12BB"/>
    <w:rsid w:val="008E1CD8"/>
    <w:rsid w:val="008E2A4F"/>
    <w:rsid w:val="008E5F3A"/>
    <w:rsid w:val="008E625F"/>
    <w:rsid w:val="008E69C1"/>
    <w:rsid w:val="008E6DE6"/>
    <w:rsid w:val="008E7D27"/>
    <w:rsid w:val="008F00F9"/>
    <w:rsid w:val="008F03CC"/>
    <w:rsid w:val="008F0E80"/>
    <w:rsid w:val="008F1669"/>
    <w:rsid w:val="008F479C"/>
    <w:rsid w:val="008F578C"/>
    <w:rsid w:val="008F6D80"/>
    <w:rsid w:val="00900193"/>
    <w:rsid w:val="00900CF1"/>
    <w:rsid w:val="009011A6"/>
    <w:rsid w:val="00902011"/>
    <w:rsid w:val="00903021"/>
    <w:rsid w:val="00905398"/>
    <w:rsid w:val="00907F04"/>
    <w:rsid w:val="009100DA"/>
    <w:rsid w:val="00914F2C"/>
    <w:rsid w:val="0091549A"/>
    <w:rsid w:val="00916C0E"/>
    <w:rsid w:val="00917F7E"/>
    <w:rsid w:val="009208A7"/>
    <w:rsid w:val="00920FBE"/>
    <w:rsid w:val="00921665"/>
    <w:rsid w:val="00922E04"/>
    <w:rsid w:val="00927EA4"/>
    <w:rsid w:val="0093170D"/>
    <w:rsid w:val="00931C2B"/>
    <w:rsid w:val="00933A0A"/>
    <w:rsid w:val="00935432"/>
    <w:rsid w:val="009357B4"/>
    <w:rsid w:val="00935A34"/>
    <w:rsid w:val="00936E92"/>
    <w:rsid w:val="00937C85"/>
    <w:rsid w:val="009408ED"/>
    <w:rsid w:val="00941E2C"/>
    <w:rsid w:val="00943878"/>
    <w:rsid w:val="00944041"/>
    <w:rsid w:val="00945C2F"/>
    <w:rsid w:val="009469DB"/>
    <w:rsid w:val="00946F96"/>
    <w:rsid w:val="009519E7"/>
    <w:rsid w:val="00953760"/>
    <w:rsid w:val="00954D5C"/>
    <w:rsid w:val="00954FE3"/>
    <w:rsid w:val="0096266D"/>
    <w:rsid w:val="009631B8"/>
    <w:rsid w:val="0096533F"/>
    <w:rsid w:val="00965AFA"/>
    <w:rsid w:val="0097208A"/>
    <w:rsid w:val="0097449C"/>
    <w:rsid w:val="00974918"/>
    <w:rsid w:val="00975A88"/>
    <w:rsid w:val="00975CF5"/>
    <w:rsid w:val="00976099"/>
    <w:rsid w:val="00977AFD"/>
    <w:rsid w:val="009803A9"/>
    <w:rsid w:val="00981944"/>
    <w:rsid w:val="00981E87"/>
    <w:rsid w:val="00981F3A"/>
    <w:rsid w:val="00983540"/>
    <w:rsid w:val="00983CF0"/>
    <w:rsid w:val="0098450E"/>
    <w:rsid w:val="0098793D"/>
    <w:rsid w:val="00990B1B"/>
    <w:rsid w:val="00992120"/>
    <w:rsid w:val="009934C5"/>
    <w:rsid w:val="00995083"/>
    <w:rsid w:val="009954DE"/>
    <w:rsid w:val="009955BF"/>
    <w:rsid w:val="00996524"/>
    <w:rsid w:val="00996B1C"/>
    <w:rsid w:val="00997535"/>
    <w:rsid w:val="00997802"/>
    <w:rsid w:val="009A1626"/>
    <w:rsid w:val="009A1872"/>
    <w:rsid w:val="009A27CE"/>
    <w:rsid w:val="009A2A9E"/>
    <w:rsid w:val="009A405C"/>
    <w:rsid w:val="009A5192"/>
    <w:rsid w:val="009A51DA"/>
    <w:rsid w:val="009B1E15"/>
    <w:rsid w:val="009B3EB2"/>
    <w:rsid w:val="009B4A5C"/>
    <w:rsid w:val="009B5550"/>
    <w:rsid w:val="009B5DDB"/>
    <w:rsid w:val="009C0D53"/>
    <w:rsid w:val="009C15C5"/>
    <w:rsid w:val="009C231C"/>
    <w:rsid w:val="009C290A"/>
    <w:rsid w:val="009C5219"/>
    <w:rsid w:val="009D19CA"/>
    <w:rsid w:val="009D399C"/>
    <w:rsid w:val="009D3EBB"/>
    <w:rsid w:val="009D480F"/>
    <w:rsid w:val="009D6889"/>
    <w:rsid w:val="009D6CC6"/>
    <w:rsid w:val="009E01DB"/>
    <w:rsid w:val="009E0442"/>
    <w:rsid w:val="009E0FE2"/>
    <w:rsid w:val="009E1C3C"/>
    <w:rsid w:val="009E2401"/>
    <w:rsid w:val="009E6E43"/>
    <w:rsid w:val="009E76C8"/>
    <w:rsid w:val="009F0540"/>
    <w:rsid w:val="009F05C4"/>
    <w:rsid w:val="009F1387"/>
    <w:rsid w:val="009F1527"/>
    <w:rsid w:val="009F2A18"/>
    <w:rsid w:val="009F665C"/>
    <w:rsid w:val="009F672C"/>
    <w:rsid w:val="009F6CF6"/>
    <w:rsid w:val="009F7295"/>
    <w:rsid w:val="009F7E64"/>
    <w:rsid w:val="00A019EE"/>
    <w:rsid w:val="00A01F4A"/>
    <w:rsid w:val="00A03518"/>
    <w:rsid w:val="00A0379C"/>
    <w:rsid w:val="00A04976"/>
    <w:rsid w:val="00A04C75"/>
    <w:rsid w:val="00A04FFE"/>
    <w:rsid w:val="00A10581"/>
    <w:rsid w:val="00A13002"/>
    <w:rsid w:val="00A1355D"/>
    <w:rsid w:val="00A13FB3"/>
    <w:rsid w:val="00A148CE"/>
    <w:rsid w:val="00A15DBE"/>
    <w:rsid w:val="00A17E4E"/>
    <w:rsid w:val="00A21422"/>
    <w:rsid w:val="00A22B66"/>
    <w:rsid w:val="00A24A15"/>
    <w:rsid w:val="00A2506E"/>
    <w:rsid w:val="00A25600"/>
    <w:rsid w:val="00A25F32"/>
    <w:rsid w:val="00A25FC5"/>
    <w:rsid w:val="00A2683B"/>
    <w:rsid w:val="00A26981"/>
    <w:rsid w:val="00A27C68"/>
    <w:rsid w:val="00A3030F"/>
    <w:rsid w:val="00A30457"/>
    <w:rsid w:val="00A3087B"/>
    <w:rsid w:val="00A31535"/>
    <w:rsid w:val="00A315DB"/>
    <w:rsid w:val="00A3535C"/>
    <w:rsid w:val="00A35FC7"/>
    <w:rsid w:val="00A40EC9"/>
    <w:rsid w:val="00A41971"/>
    <w:rsid w:val="00A4258D"/>
    <w:rsid w:val="00A44013"/>
    <w:rsid w:val="00A44426"/>
    <w:rsid w:val="00A44D63"/>
    <w:rsid w:val="00A45DF4"/>
    <w:rsid w:val="00A51463"/>
    <w:rsid w:val="00A52379"/>
    <w:rsid w:val="00A5294A"/>
    <w:rsid w:val="00A549BC"/>
    <w:rsid w:val="00A55FE5"/>
    <w:rsid w:val="00A5620E"/>
    <w:rsid w:val="00A575AD"/>
    <w:rsid w:val="00A5790A"/>
    <w:rsid w:val="00A63B66"/>
    <w:rsid w:val="00A66A64"/>
    <w:rsid w:val="00A67064"/>
    <w:rsid w:val="00A70F45"/>
    <w:rsid w:val="00A74216"/>
    <w:rsid w:val="00A76E76"/>
    <w:rsid w:val="00A76ED1"/>
    <w:rsid w:val="00A80663"/>
    <w:rsid w:val="00A81C75"/>
    <w:rsid w:val="00A82C81"/>
    <w:rsid w:val="00A82E0D"/>
    <w:rsid w:val="00A8355F"/>
    <w:rsid w:val="00A86C1A"/>
    <w:rsid w:val="00A91D20"/>
    <w:rsid w:val="00A93998"/>
    <w:rsid w:val="00A95551"/>
    <w:rsid w:val="00AA02C8"/>
    <w:rsid w:val="00AA0E1C"/>
    <w:rsid w:val="00AA1AE6"/>
    <w:rsid w:val="00AA1FA4"/>
    <w:rsid w:val="00AA21CE"/>
    <w:rsid w:val="00AA22BD"/>
    <w:rsid w:val="00AA3616"/>
    <w:rsid w:val="00AA74F5"/>
    <w:rsid w:val="00AA7A9D"/>
    <w:rsid w:val="00AA7CCC"/>
    <w:rsid w:val="00AB1A2A"/>
    <w:rsid w:val="00AB1EE7"/>
    <w:rsid w:val="00AB278E"/>
    <w:rsid w:val="00AB2F1A"/>
    <w:rsid w:val="00AB2FEB"/>
    <w:rsid w:val="00AB457C"/>
    <w:rsid w:val="00AB4B67"/>
    <w:rsid w:val="00AB5D34"/>
    <w:rsid w:val="00AB68B3"/>
    <w:rsid w:val="00AB7F2C"/>
    <w:rsid w:val="00AC006A"/>
    <w:rsid w:val="00AC0FB8"/>
    <w:rsid w:val="00AC2A73"/>
    <w:rsid w:val="00AC4835"/>
    <w:rsid w:val="00AC4AD3"/>
    <w:rsid w:val="00AC7757"/>
    <w:rsid w:val="00AC78BF"/>
    <w:rsid w:val="00AD0551"/>
    <w:rsid w:val="00AD4516"/>
    <w:rsid w:val="00AD58CB"/>
    <w:rsid w:val="00AD5AED"/>
    <w:rsid w:val="00AD6372"/>
    <w:rsid w:val="00AE1DAA"/>
    <w:rsid w:val="00AF0887"/>
    <w:rsid w:val="00AF1616"/>
    <w:rsid w:val="00AF439A"/>
    <w:rsid w:val="00AF5695"/>
    <w:rsid w:val="00AF703F"/>
    <w:rsid w:val="00AF754A"/>
    <w:rsid w:val="00B01834"/>
    <w:rsid w:val="00B039E9"/>
    <w:rsid w:val="00B03F0B"/>
    <w:rsid w:val="00B046BE"/>
    <w:rsid w:val="00B04CAE"/>
    <w:rsid w:val="00B05B81"/>
    <w:rsid w:val="00B064B0"/>
    <w:rsid w:val="00B067BC"/>
    <w:rsid w:val="00B0690B"/>
    <w:rsid w:val="00B12508"/>
    <w:rsid w:val="00B12CAF"/>
    <w:rsid w:val="00B16510"/>
    <w:rsid w:val="00B21EAC"/>
    <w:rsid w:val="00B23BD6"/>
    <w:rsid w:val="00B24BAF"/>
    <w:rsid w:val="00B24BF1"/>
    <w:rsid w:val="00B24D32"/>
    <w:rsid w:val="00B260D9"/>
    <w:rsid w:val="00B26FF1"/>
    <w:rsid w:val="00B32736"/>
    <w:rsid w:val="00B32C5E"/>
    <w:rsid w:val="00B3393B"/>
    <w:rsid w:val="00B3423A"/>
    <w:rsid w:val="00B357B3"/>
    <w:rsid w:val="00B41751"/>
    <w:rsid w:val="00B42604"/>
    <w:rsid w:val="00B47FE2"/>
    <w:rsid w:val="00B50D30"/>
    <w:rsid w:val="00B5120F"/>
    <w:rsid w:val="00B51980"/>
    <w:rsid w:val="00B524EE"/>
    <w:rsid w:val="00B528C8"/>
    <w:rsid w:val="00B540E5"/>
    <w:rsid w:val="00B55B1B"/>
    <w:rsid w:val="00B57EFD"/>
    <w:rsid w:val="00B62DDB"/>
    <w:rsid w:val="00B65319"/>
    <w:rsid w:val="00B66B13"/>
    <w:rsid w:val="00B6769D"/>
    <w:rsid w:val="00B67D68"/>
    <w:rsid w:val="00B70F5A"/>
    <w:rsid w:val="00B720FD"/>
    <w:rsid w:val="00B7293D"/>
    <w:rsid w:val="00B7569D"/>
    <w:rsid w:val="00B77537"/>
    <w:rsid w:val="00B80D0F"/>
    <w:rsid w:val="00B81E73"/>
    <w:rsid w:val="00B851CB"/>
    <w:rsid w:val="00B85B93"/>
    <w:rsid w:val="00B864BA"/>
    <w:rsid w:val="00B867B8"/>
    <w:rsid w:val="00B86D6A"/>
    <w:rsid w:val="00B87EDF"/>
    <w:rsid w:val="00B91B10"/>
    <w:rsid w:val="00B94F06"/>
    <w:rsid w:val="00B95CB9"/>
    <w:rsid w:val="00BA1EFA"/>
    <w:rsid w:val="00BA3A9A"/>
    <w:rsid w:val="00BA3ED0"/>
    <w:rsid w:val="00BA4FBE"/>
    <w:rsid w:val="00BA5B2A"/>
    <w:rsid w:val="00BA61CF"/>
    <w:rsid w:val="00BA7F20"/>
    <w:rsid w:val="00BB106C"/>
    <w:rsid w:val="00BB2F1E"/>
    <w:rsid w:val="00BB3367"/>
    <w:rsid w:val="00BB34B7"/>
    <w:rsid w:val="00BB3740"/>
    <w:rsid w:val="00BB425B"/>
    <w:rsid w:val="00BB5156"/>
    <w:rsid w:val="00BB5465"/>
    <w:rsid w:val="00BB5ED8"/>
    <w:rsid w:val="00BB7DCB"/>
    <w:rsid w:val="00BC00B6"/>
    <w:rsid w:val="00BC0409"/>
    <w:rsid w:val="00BC16A1"/>
    <w:rsid w:val="00BC2B98"/>
    <w:rsid w:val="00BC30EF"/>
    <w:rsid w:val="00BC351D"/>
    <w:rsid w:val="00BC47A8"/>
    <w:rsid w:val="00BC58FF"/>
    <w:rsid w:val="00BC6C94"/>
    <w:rsid w:val="00BC739F"/>
    <w:rsid w:val="00BC77C3"/>
    <w:rsid w:val="00BD1498"/>
    <w:rsid w:val="00BD35A4"/>
    <w:rsid w:val="00BD6F6C"/>
    <w:rsid w:val="00BE01F6"/>
    <w:rsid w:val="00BE047F"/>
    <w:rsid w:val="00BE0BF4"/>
    <w:rsid w:val="00BE0DAB"/>
    <w:rsid w:val="00BE3E33"/>
    <w:rsid w:val="00BE466B"/>
    <w:rsid w:val="00BE4B8E"/>
    <w:rsid w:val="00BE5D01"/>
    <w:rsid w:val="00BE5E82"/>
    <w:rsid w:val="00BE7B7C"/>
    <w:rsid w:val="00BF01EE"/>
    <w:rsid w:val="00BF1CD1"/>
    <w:rsid w:val="00BF1F2D"/>
    <w:rsid w:val="00BF3654"/>
    <w:rsid w:val="00BF38ED"/>
    <w:rsid w:val="00BF441F"/>
    <w:rsid w:val="00BF4EDD"/>
    <w:rsid w:val="00BF56D1"/>
    <w:rsid w:val="00BF6BE1"/>
    <w:rsid w:val="00BF77B8"/>
    <w:rsid w:val="00C00AB2"/>
    <w:rsid w:val="00C04410"/>
    <w:rsid w:val="00C04AA9"/>
    <w:rsid w:val="00C05516"/>
    <w:rsid w:val="00C0648F"/>
    <w:rsid w:val="00C11404"/>
    <w:rsid w:val="00C14F9A"/>
    <w:rsid w:val="00C16FE0"/>
    <w:rsid w:val="00C217F5"/>
    <w:rsid w:val="00C24772"/>
    <w:rsid w:val="00C25289"/>
    <w:rsid w:val="00C27161"/>
    <w:rsid w:val="00C315D7"/>
    <w:rsid w:val="00C32711"/>
    <w:rsid w:val="00C3338B"/>
    <w:rsid w:val="00C3422A"/>
    <w:rsid w:val="00C3737E"/>
    <w:rsid w:val="00C40551"/>
    <w:rsid w:val="00C40AE0"/>
    <w:rsid w:val="00C42B90"/>
    <w:rsid w:val="00C43050"/>
    <w:rsid w:val="00C43AF5"/>
    <w:rsid w:val="00C43C7F"/>
    <w:rsid w:val="00C43FFC"/>
    <w:rsid w:val="00C51EEE"/>
    <w:rsid w:val="00C549A3"/>
    <w:rsid w:val="00C54C88"/>
    <w:rsid w:val="00C5539D"/>
    <w:rsid w:val="00C566D6"/>
    <w:rsid w:val="00C56A03"/>
    <w:rsid w:val="00C5756C"/>
    <w:rsid w:val="00C6090C"/>
    <w:rsid w:val="00C62231"/>
    <w:rsid w:val="00C63FA6"/>
    <w:rsid w:val="00C64765"/>
    <w:rsid w:val="00C64C28"/>
    <w:rsid w:val="00C65145"/>
    <w:rsid w:val="00C67875"/>
    <w:rsid w:val="00C67D0B"/>
    <w:rsid w:val="00C705F7"/>
    <w:rsid w:val="00C71B25"/>
    <w:rsid w:val="00C75126"/>
    <w:rsid w:val="00C753AE"/>
    <w:rsid w:val="00C758BE"/>
    <w:rsid w:val="00C758C7"/>
    <w:rsid w:val="00C81A77"/>
    <w:rsid w:val="00C82273"/>
    <w:rsid w:val="00C82BCB"/>
    <w:rsid w:val="00C82E66"/>
    <w:rsid w:val="00C842BF"/>
    <w:rsid w:val="00C84E06"/>
    <w:rsid w:val="00C902C2"/>
    <w:rsid w:val="00C93916"/>
    <w:rsid w:val="00C950D2"/>
    <w:rsid w:val="00CA0355"/>
    <w:rsid w:val="00CA0E09"/>
    <w:rsid w:val="00CA366F"/>
    <w:rsid w:val="00CA4114"/>
    <w:rsid w:val="00CA4EF6"/>
    <w:rsid w:val="00CA5DE6"/>
    <w:rsid w:val="00CA5F5C"/>
    <w:rsid w:val="00CA655F"/>
    <w:rsid w:val="00CA67FB"/>
    <w:rsid w:val="00CA7641"/>
    <w:rsid w:val="00CB0289"/>
    <w:rsid w:val="00CB1759"/>
    <w:rsid w:val="00CB1799"/>
    <w:rsid w:val="00CB1C20"/>
    <w:rsid w:val="00CB3668"/>
    <w:rsid w:val="00CB6487"/>
    <w:rsid w:val="00CB69FD"/>
    <w:rsid w:val="00CB7857"/>
    <w:rsid w:val="00CC1E91"/>
    <w:rsid w:val="00CC20F9"/>
    <w:rsid w:val="00CC2A33"/>
    <w:rsid w:val="00CC34E6"/>
    <w:rsid w:val="00CC3784"/>
    <w:rsid w:val="00CD027F"/>
    <w:rsid w:val="00CD252A"/>
    <w:rsid w:val="00CD2FC5"/>
    <w:rsid w:val="00CD3446"/>
    <w:rsid w:val="00CD4D9F"/>
    <w:rsid w:val="00CD65BD"/>
    <w:rsid w:val="00CD695D"/>
    <w:rsid w:val="00CE1473"/>
    <w:rsid w:val="00CE380E"/>
    <w:rsid w:val="00CE3F4D"/>
    <w:rsid w:val="00CE598E"/>
    <w:rsid w:val="00CE59E1"/>
    <w:rsid w:val="00CF04B7"/>
    <w:rsid w:val="00CF1ACF"/>
    <w:rsid w:val="00CF203F"/>
    <w:rsid w:val="00CF73A6"/>
    <w:rsid w:val="00D03A14"/>
    <w:rsid w:val="00D03D4D"/>
    <w:rsid w:val="00D03F75"/>
    <w:rsid w:val="00D05A1E"/>
    <w:rsid w:val="00D1023F"/>
    <w:rsid w:val="00D10DCF"/>
    <w:rsid w:val="00D128F2"/>
    <w:rsid w:val="00D1766F"/>
    <w:rsid w:val="00D217C8"/>
    <w:rsid w:val="00D224F0"/>
    <w:rsid w:val="00D227CF"/>
    <w:rsid w:val="00D23A6B"/>
    <w:rsid w:val="00D23BDE"/>
    <w:rsid w:val="00D279B2"/>
    <w:rsid w:val="00D30039"/>
    <w:rsid w:val="00D3058E"/>
    <w:rsid w:val="00D31349"/>
    <w:rsid w:val="00D339BC"/>
    <w:rsid w:val="00D36709"/>
    <w:rsid w:val="00D37EEB"/>
    <w:rsid w:val="00D4242E"/>
    <w:rsid w:val="00D47FBF"/>
    <w:rsid w:val="00D501DF"/>
    <w:rsid w:val="00D50BB2"/>
    <w:rsid w:val="00D50FB8"/>
    <w:rsid w:val="00D535BD"/>
    <w:rsid w:val="00D53731"/>
    <w:rsid w:val="00D55CEC"/>
    <w:rsid w:val="00D562EA"/>
    <w:rsid w:val="00D5654E"/>
    <w:rsid w:val="00D56755"/>
    <w:rsid w:val="00D56D3D"/>
    <w:rsid w:val="00D6009A"/>
    <w:rsid w:val="00D610F2"/>
    <w:rsid w:val="00D61448"/>
    <w:rsid w:val="00D6291C"/>
    <w:rsid w:val="00D62AC6"/>
    <w:rsid w:val="00D62AD4"/>
    <w:rsid w:val="00D62E4E"/>
    <w:rsid w:val="00D6313D"/>
    <w:rsid w:val="00D647B6"/>
    <w:rsid w:val="00D64CBD"/>
    <w:rsid w:val="00D66AB7"/>
    <w:rsid w:val="00D711AA"/>
    <w:rsid w:val="00D7257C"/>
    <w:rsid w:val="00D72E5A"/>
    <w:rsid w:val="00D730D5"/>
    <w:rsid w:val="00D73BFF"/>
    <w:rsid w:val="00D73DC4"/>
    <w:rsid w:val="00D742F7"/>
    <w:rsid w:val="00D74C2A"/>
    <w:rsid w:val="00D77A52"/>
    <w:rsid w:val="00D81A3B"/>
    <w:rsid w:val="00D85312"/>
    <w:rsid w:val="00D85D52"/>
    <w:rsid w:val="00D86B53"/>
    <w:rsid w:val="00D87D06"/>
    <w:rsid w:val="00D902B1"/>
    <w:rsid w:val="00D91867"/>
    <w:rsid w:val="00D933B4"/>
    <w:rsid w:val="00D97FFD"/>
    <w:rsid w:val="00DA12E7"/>
    <w:rsid w:val="00DA1416"/>
    <w:rsid w:val="00DA28BC"/>
    <w:rsid w:val="00DA3A15"/>
    <w:rsid w:val="00DA7077"/>
    <w:rsid w:val="00DA7A71"/>
    <w:rsid w:val="00DB1FFA"/>
    <w:rsid w:val="00DB207D"/>
    <w:rsid w:val="00DC0629"/>
    <w:rsid w:val="00DC0A82"/>
    <w:rsid w:val="00DC5037"/>
    <w:rsid w:val="00DC5F27"/>
    <w:rsid w:val="00DD0A38"/>
    <w:rsid w:val="00DD451B"/>
    <w:rsid w:val="00DD6C09"/>
    <w:rsid w:val="00DE0EC2"/>
    <w:rsid w:val="00DE3D60"/>
    <w:rsid w:val="00DE705D"/>
    <w:rsid w:val="00DE784B"/>
    <w:rsid w:val="00DE7B65"/>
    <w:rsid w:val="00DF0F92"/>
    <w:rsid w:val="00DF2046"/>
    <w:rsid w:val="00DF23B5"/>
    <w:rsid w:val="00DF343E"/>
    <w:rsid w:val="00DF3E8C"/>
    <w:rsid w:val="00DF5B53"/>
    <w:rsid w:val="00E00012"/>
    <w:rsid w:val="00E00891"/>
    <w:rsid w:val="00E009F5"/>
    <w:rsid w:val="00E01B0C"/>
    <w:rsid w:val="00E0319E"/>
    <w:rsid w:val="00E0358F"/>
    <w:rsid w:val="00E04ED5"/>
    <w:rsid w:val="00E05120"/>
    <w:rsid w:val="00E0529F"/>
    <w:rsid w:val="00E05D9F"/>
    <w:rsid w:val="00E06A20"/>
    <w:rsid w:val="00E07378"/>
    <w:rsid w:val="00E07B9D"/>
    <w:rsid w:val="00E07FC4"/>
    <w:rsid w:val="00E10376"/>
    <w:rsid w:val="00E129AC"/>
    <w:rsid w:val="00E13E2C"/>
    <w:rsid w:val="00E14556"/>
    <w:rsid w:val="00E14ED8"/>
    <w:rsid w:val="00E1593C"/>
    <w:rsid w:val="00E2187E"/>
    <w:rsid w:val="00E2190A"/>
    <w:rsid w:val="00E2258B"/>
    <w:rsid w:val="00E2284E"/>
    <w:rsid w:val="00E24CFB"/>
    <w:rsid w:val="00E273FC"/>
    <w:rsid w:val="00E33227"/>
    <w:rsid w:val="00E333D1"/>
    <w:rsid w:val="00E34675"/>
    <w:rsid w:val="00E34F85"/>
    <w:rsid w:val="00E351AF"/>
    <w:rsid w:val="00E359AC"/>
    <w:rsid w:val="00E3610E"/>
    <w:rsid w:val="00E377E1"/>
    <w:rsid w:val="00E40CAB"/>
    <w:rsid w:val="00E40EC3"/>
    <w:rsid w:val="00E4128D"/>
    <w:rsid w:val="00E445D1"/>
    <w:rsid w:val="00E44741"/>
    <w:rsid w:val="00E44E9C"/>
    <w:rsid w:val="00E4602A"/>
    <w:rsid w:val="00E469CE"/>
    <w:rsid w:val="00E50FDD"/>
    <w:rsid w:val="00E516F5"/>
    <w:rsid w:val="00E52A0A"/>
    <w:rsid w:val="00E53825"/>
    <w:rsid w:val="00E60DFB"/>
    <w:rsid w:val="00E62788"/>
    <w:rsid w:val="00E67B58"/>
    <w:rsid w:val="00E709B4"/>
    <w:rsid w:val="00E7478A"/>
    <w:rsid w:val="00E74D65"/>
    <w:rsid w:val="00E7701B"/>
    <w:rsid w:val="00E80AAD"/>
    <w:rsid w:val="00E840DB"/>
    <w:rsid w:val="00E85FAE"/>
    <w:rsid w:val="00E90810"/>
    <w:rsid w:val="00E908FA"/>
    <w:rsid w:val="00E909FD"/>
    <w:rsid w:val="00E90C9C"/>
    <w:rsid w:val="00E923C7"/>
    <w:rsid w:val="00E92651"/>
    <w:rsid w:val="00E95FE0"/>
    <w:rsid w:val="00E96250"/>
    <w:rsid w:val="00E96BBA"/>
    <w:rsid w:val="00E97060"/>
    <w:rsid w:val="00E97647"/>
    <w:rsid w:val="00EA15DA"/>
    <w:rsid w:val="00EA3419"/>
    <w:rsid w:val="00EA507D"/>
    <w:rsid w:val="00EA767F"/>
    <w:rsid w:val="00EB0D77"/>
    <w:rsid w:val="00EB1C68"/>
    <w:rsid w:val="00EB2344"/>
    <w:rsid w:val="00EB39F3"/>
    <w:rsid w:val="00EB444B"/>
    <w:rsid w:val="00EB502F"/>
    <w:rsid w:val="00EB5124"/>
    <w:rsid w:val="00EB5929"/>
    <w:rsid w:val="00EB5DD8"/>
    <w:rsid w:val="00EB6941"/>
    <w:rsid w:val="00EB6DD7"/>
    <w:rsid w:val="00EB755F"/>
    <w:rsid w:val="00EC186F"/>
    <w:rsid w:val="00EC1F09"/>
    <w:rsid w:val="00EC3F63"/>
    <w:rsid w:val="00EC5D98"/>
    <w:rsid w:val="00EC71C1"/>
    <w:rsid w:val="00EC7652"/>
    <w:rsid w:val="00ED0764"/>
    <w:rsid w:val="00ED2057"/>
    <w:rsid w:val="00ED262B"/>
    <w:rsid w:val="00ED33DB"/>
    <w:rsid w:val="00ED41D4"/>
    <w:rsid w:val="00ED5E5F"/>
    <w:rsid w:val="00ED6F9F"/>
    <w:rsid w:val="00EE0F4B"/>
    <w:rsid w:val="00EE1F57"/>
    <w:rsid w:val="00EE1FAF"/>
    <w:rsid w:val="00EE3E76"/>
    <w:rsid w:val="00EE4051"/>
    <w:rsid w:val="00EE4DE2"/>
    <w:rsid w:val="00EE514D"/>
    <w:rsid w:val="00EE6A1F"/>
    <w:rsid w:val="00EE6FD9"/>
    <w:rsid w:val="00EF11E3"/>
    <w:rsid w:val="00EF333A"/>
    <w:rsid w:val="00EF6B49"/>
    <w:rsid w:val="00EF75F4"/>
    <w:rsid w:val="00F02E7C"/>
    <w:rsid w:val="00F04E14"/>
    <w:rsid w:val="00F101AC"/>
    <w:rsid w:val="00F11F0F"/>
    <w:rsid w:val="00F13212"/>
    <w:rsid w:val="00F13463"/>
    <w:rsid w:val="00F14FE5"/>
    <w:rsid w:val="00F1553A"/>
    <w:rsid w:val="00F16F79"/>
    <w:rsid w:val="00F20363"/>
    <w:rsid w:val="00F23405"/>
    <w:rsid w:val="00F236D0"/>
    <w:rsid w:val="00F25DEA"/>
    <w:rsid w:val="00F32130"/>
    <w:rsid w:val="00F32DD3"/>
    <w:rsid w:val="00F33826"/>
    <w:rsid w:val="00F346A6"/>
    <w:rsid w:val="00F34CE5"/>
    <w:rsid w:val="00F40E43"/>
    <w:rsid w:val="00F44022"/>
    <w:rsid w:val="00F4428B"/>
    <w:rsid w:val="00F44580"/>
    <w:rsid w:val="00F44977"/>
    <w:rsid w:val="00F46458"/>
    <w:rsid w:val="00F474D4"/>
    <w:rsid w:val="00F50FF5"/>
    <w:rsid w:val="00F55CD3"/>
    <w:rsid w:val="00F56980"/>
    <w:rsid w:val="00F571ED"/>
    <w:rsid w:val="00F57779"/>
    <w:rsid w:val="00F62696"/>
    <w:rsid w:val="00F64770"/>
    <w:rsid w:val="00F65763"/>
    <w:rsid w:val="00F65FDB"/>
    <w:rsid w:val="00F703F6"/>
    <w:rsid w:val="00F71893"/>
    <w:rsid w:val="00F73250"/>
    <w:rsid w:val="00F74202"/>
    <w:rsid w:val="00F74241"/>
    <w:rsid w:val="00F74ABF"/>
    <w:rsid w:val="00F7583F"/>
    <w:rsid w:val="00F75A14"/>
    <w:rsid w:val="00F814A3"/>
    <w:rsid w:val="00F81688"/>
    <w:rsid w:val="00F849EF"/>
    <w:rsid w:val="00F852A1"/>
    <w:rsid w:val="00F85605"/>
    <w:rsid w:val="00F8572E"/>
    <w:rsid w:val="00F872D7"/>
    <w:rsid w:val="00F913A3"/>
    <w:rsid w:val="00F917EC"/>
    <w:rsid w:val="00F91A9B"/>
    <w:rsid w:val="00F91CBF"/>
    <w:rsid w:val="00F92830"/>
    <w:rsid w:val="00F95C3C"/>
    <w:rsid w:val="00F975A9"/>
    <w:rsid w:val="00FA438E"/>
    <w:rsid w:val="00FA53D6"/>
    <w:rsid w:val="00FA61C7"/>
    <w:rsid w:val="00FA734F"/>
    <w:rsid w:val="00FB02FD"/>
    <w:rsid w:val="00FB0FCC"/>
    <w:rsid w:val="00FB1FAE"/>
    <w:rsid w:val="00FB2DF6"/>
    <w:rsid w:val="00FB6353"/>
    <w:rsid w:val="00FC057A"/>
    <w:rsid w:val="00FC319F"/>
    <w:rsid w:val="00FC3436"/>
    <w:rsid w:val="00FC61F7"/>
    <w:rsid w:val="00FD15A4"/>
    <w:rsid w:val="00FD1690"/>
    <w:rsid w:val="00FD1D83"/>
    <w:rsid w:val="00FD28A4"/>
    <w:rsid w:val="00FD2CD4"/>
    <w:rsid w:val="00FD311D"/>
    <w:rsid w:val="00FD45F3"/>
    <w:rsid w:val="00FD57FC"/>
    <w:rsid w:val="00FD583C"/>
    <w:rsid w:val="00FD62A4"/>
    <w:rsid w:val="00FD70D3"/>
    <w:rsid w:val="00FE12C4"/>
    <w:rsid w:val="00FE3E7F"/>
    <w:rsid w:val="00FE3F13"/>
    <w:rsid w:val="00FE4595"/>
    <w:rsid w:val="00FE4B89"/>
    <w:rsid w:val="00FF3512"/>
    <w:rsid w:val="00FF372B"/>
    <w:rsid w:val="00FF3999"/>
    <w:rsid w:val="00FF60BD"/>
    <w:rsid w:val="00FF67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41"/>
    <o:shapelayout v:ext="edit">
      <o:idmap v:ext="edit" data="1"/>
    </o:shapelayout>
  </w:shapeDefaults>
  <w:decimalSymbol w:val="."/>
  <w:listSeparator w:val=","/>
  <w14:docId w14:val="3114A7EE"/>
  <w15:docId w15:val="{F530976B-C7E4-4AEF-A137-DB732EC66C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F0F92"/>
  </w:style>
  <w:style w:type="paragraph" w:styleId="Heading1">
    <w:name w:val="heading 1"/>
    <w:basedOn w:val="Normal"/>
    <w:next w:val="Normal"/>
    <w:link w:val="Heading1Char"/>
    <w:uiPriority w:val="9"/>
    <w:qFormat/>
    <w:rsid w:val="008753B6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07559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359AC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011A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011A6"/>
  </w:style>
  <w:style w:type="paragraph" w:styleId="Footer">
    <w:name w:val="footer"/>
    <w:basedOn w:val="Normal"/>
    <w:link w:val="FooterChar"/>
    <w:uiPriority w:val="99"/>
    <w:unhideWhenUsed/>
    <w:rsid w:val="009011A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011A6"/>
  </w:style>
  <w:style w:type="paragraph" w:styleId="Title">
    <w:name w:val="Title"/>
    <w:basedOn w:val="Normal"/>
    <w:next w:val="Normal"/>
    <w:link w:val="TitleChar"/>
    <w:uiPriority w:val="10"/>
    <w:qFormat/>
    <w:rsid w:val="00B524EE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B524EE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styleId="Hyperlink">
    <w:name w:val="Hyperlink"/>
    <w:basedOn w:val="DefaultParagraphFont"/>
    <w:uiPriority w:val="99"/>
    <w:unhideWhenUsed/>
    <w:rsid w:val="00B524EE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B524EE"/>
    <w:rPr>
      <w:color w:val="800080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407559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ListParagraph">
    <w:name w:val="List Paragraph"/>
    <w:basedOn w:val="Normal"/>
    <w:uiPriority w:val="34"/>
    <w:qFormat/>
    <w:rsid w:val="00407559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8753B6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E359AC"/>
    <w:rPr>
      <w:rFonts w:asciiTheme="majorHAnsi" w:eastAsiaTheme="majorEastAsia" w:hAnsiTheme="majorHAnsi" w:cstheme="majorBidi"/>
      <w:b/>
      <w:bCs/>
      <w:color w:val="4F81BD" w:themeColor="accent1"/>
    </w:rPr>
  </w:style>
  <w:style w:type="table" w:styleId="TableGrid">
    <w:name w:val="Table Grid"/>
    <w:basedOn w:val="TableNormal"/>
    <w:uiPriority w:val="59"/>
    <w:rsid w:val="00B12CA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4462CF"/>
    <w:rPr>
      <w:color w:val="808080"/>
      <w:shd w:val="clear" w:color="auto" w:fill="E6E6E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217F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217F5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AA02C8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298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57AF9C555004B409944CC9E5348C14F" ma:contentTypeVersion="9" ma:contentTypeDescription="Create a new document." ma:contentTypeScope="" ma:versionID="1204f03e59d7c7463171a87a00c10ae7">
  <xsd:schema xmlns:xsd="http://www.w3.org/2001/XMLSchema" xmlns:xs="http://www.w3.org/2001/XMLSchema" xmlns:p="http://schemas.microsoft.com/office/2006/metadata/properties" xmlns:ns2="93af4a37-0692-46ec-8aa0-e241f573937b" targetNamespace="http://schemas.microsoft.com/office/2006/metadata/properties" ma:root="true" ma:fieldsID="64644fba6012690420e0149fd3c478ac" ns2:_="">
    <xsd:import namespace="93af4a37-0692-46ec-8aa0-e241f573937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3af4a37-0692-46ec-8aa0-e241f573937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C27CB66-7F36-4174-86CF-2E0B3CD1C427}"/>
</file>

<file path=customXml/itemProps2.xml><?xml version="1.0" encoding="utf-8"?>
<ds:datastoreItem xmlns:ds="http://schemas.openxmlformats.org/officeDocument/2006/customXml" ds:itemID="{B2803B16-2122-4BD2-91A6-1B27E97CA8DD}">
  <ds:schemaRefs>
    <ds:schemaRef ds:uri="http://schemas.openxmlformats.org/package/2006/metadata/core-properties"/>
    <ds:schemaRef ds:uri="0d21ce45-ac74-4917-b707-0621347fb97b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purl.org/dc/terms/"/>
    <ds:schemaRef ds:uri="84f26b50-9c23-4a46-98fb-ee8fb2c6a919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7DB8FA8F-BD80-4B1D-907E-048ACF81D15C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1EA42DEF-88EC-45E9-9ABD-9264D4FF864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980</TotalTime>
  <Pages>1</Pages>
  <Words>429</Words>
  <Characters>2250</Characters>
  <Application>Microsoft Office Word</Application>
  <DocSecurity>0</DocSecurity>
  <Lines>54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.S. Army</Company>
  <LinksUpToDate>false</LinksUpToDate>
  <CharactersWithSpaces>26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cott Hutchison</dc:creator>
  <cp:lastModifiedBy>Mcgee, Timothy MAJ</cp:lastModifiedBy>
  <cp:revision>940</cp:revision>
  <cp:lastPrinted>2019-11-14T00:30:00Z</cp:lastPrinted>
  <dcterms:created xsi:type="dcterms:W3CDTF">2019-08-30T00:41:00Z</dcterms:created>
  <dcterms:modified xsi:type="dcterms:W3CDTF">2020-11-05T02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57AF9C555004B409944CC9E5348C14F</vt:lpwstr>
  </property>
</Properties>
</file>